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8F9E17" w14:textId="2F66A29D" w:rsidR="001207AE" w:rsidRPr="009C0098" w:rsidRDefault="001207AE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Demographic </w:t>
      </w:r>
      <w:r w:rsidR="001E44AB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I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nformation</w:t>
      </w:r>
    </w:p>
    <w:p w14:paraId="780BC795" w14:textId="15AEB10E" w:rsidR="001E44AB" w:rsidRDefault="001E44AB" w:rsidP="001E44AB">
      <w:pPr>
        <w:pStyle w:val="ListParagraph"/>
        <w:numPr>
          <w:ilvl w:val="0"/>
          <w:numId w:val="1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Tehsil</w:t>
      </w:r>
      <w:r>
        <w:rPr>
          <w:rFonts w:ascii="Palatino Linotype" w:hAnsi="Palatino Linotype"/>
          <w:sz w:val="20"/>
          <w:szCs w:val="20"/>
        </w:rPr>
        <w:tab/>
      </w:r>
      <w:r>
        <w:rPr>
          <w:rFonts w:ascii="Palatino Linotype" w:hAnsi="Palatino Linotype"/>
          <w:sz w:val="20"/>
          <w:szCs w:val="20"/>
        </w:rPr>
        <w:tab/>
      </w:r>
      <w:r>
        <w:rPr>
          <w:rFonts w:ascii="Palatino Linotype" w:hAnsi="Palatino Linotype"/>
          <w:sz w:val="20"/>
          <w:szCs w:val="20"/>
        </w:rPr>
        <w:tab/>
      </w:r>
      <w:r>
        <w:rPr>
          <w:rFonts w:ascii="Palatino Linotype" w:hAnsi="Palatino Linotype"/>
          <w:sz w:val="20"/>
          <w:szCs w:val="20"/>
        </w:rPr>
        <w:tab/>
      </w:r>
      <w:r>
        <w:rPr>
          <w:rFonts w:ascii="Palatino Linotype" w:hAnsi="Palatino Linotype"/>
          <w:sz w:val="20"/>
          <w:szCs w:val="20"/>
        </w:rPr>
        <w:tab/>
      </w:r>
      <w:r>
        <w:rPr>
          <w:rFonts w:ascii="Palatino Linotype" w:hAnsi="Palatino Linotype"/>
          <w:sz w:val="20"/>
          <w:szCs w:val="20"/>
        </w:rPr>
        <w:tab/>
        <w:t>_________________________</w:t>
      </w:r>
    </w:p>
    <w:p w14:paraId="01FFC1C9" w14:textId="3494F830" w:rsidR="001E44AB" w:rsidRPr="001E44AB" w:rsidRDefault="001E44AB" w:rsidP="001E44AB">
      <w:pPr>
        <w:pStyle w:val="ListParagraph"/>
        <w:numPr>
          <w:ilvl w:val="0"/>
          <w:numId w:val="1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Farming Experience (number of years)</w:t>
      </w:r>
      <w:r>
        <w:rPr>
          <w:rFonts w:ascii="Palatino Linotype" w:hAnsi="Palatino Linotype"/>
          <w:sz w:val="20"/>
          <w:szCs w:val="20"/>
        </w:rPr>
        <w:tab/>
      </w:r>
      <w:r>
        <w:rPr>
          <w:rFonts w:ascii="Palatino Linotype" w:hAnsi="Palatino Linotype"/>
          <w:sz w:val="20"/>
          <w:szCs w:val="20"/>
        </w:rPr>
        <w:tab/>
        <w:t>_________________________</w:t>
      </w:r>
    </w:p>
    <w:p w14:paraId="013EC9FD" w14:textId="6099FD55" w:rsidR="00ED04F1" w:rsidRPr="00413C6F" w:rsidRDefault="00932BF9" w:rsidP="00413C6F">
      <w:pPr>
        <w:pStyle w:val="ListParagraph"/>
        <w:numPr>
          <w:ilvl w:val="0"/>
          <w:numId w:val="1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932BF9">
        <w:rPr>
          <w:rFonts w:ascii="Palatino Linotype" w:hAnsi="Palatino Linotype"/>
          <w:sz w:val="20"/>
          <w:szCs w:val="20"/>
        </w:rPr>
        <w:t xml:space="preserve">Farm Size (number of </w:t>
      </w:r>
      <w:r w:rsidR="001E44AB" w:rsidRPr="00932BF9">
        <w:rPr>
          <w:rFonts w:ascii="Palatino Linotype" w:hAnsi="Palatino Linotype"/>
          <w:sz w:val="20"/>
          <w:szCs w:val="20"/>
        </w:rPr>
        <w:t xml:space="preserve">acres) </w:t>
      </w:r>
      <w:r w:rsidR="001E44AB">
        <w:rPr>
          <w:rFonts w:ascii="Palatino Linotype" w:hAnsi="Palatino Linotype"/>
          <w:sz w:val="20"/>
          <w:szCs w:val="20"/>
        </w:rPr>
        <w:tab/>
      </w:r>
      <w:r w:rsidR="001E44AB">
        <w:rPr>
          <w:rFonts w:ascii="Palatino Linotype" w:hAnsi="Palatino Linotype"/>
          <w:sz w:val="20"/>
          <w:szCs w:val="20"/>
        </w:rPr>
        <w:tab/>
      </w:r>
      <w:r w:rsidR="001E44AB">
        <w:rPr>
          <w:rFonts w:ascii="Palatino Linotype" w:hAnsi="Palatino Linotype"/>
          <w:sz w:val="20"/>
          <w:szCs w:val="20"/>
        </w:rPr>
        <w:tab/>
        <w:t>_________________________</w:t>
      </w:r>
      <w:bookmarkStart w:id="0" w:name="_GoBack"/>
      <w:bookmarkEnd w:id="0"/>
    </w:p>
    <w:p w14:paraId="658F88B9" w14:textId="10F3DD04" w:rsidR="001E44AB" w:rsidRPr="00ED04F1" w:rsidRDefault="001207AE" w:rsidP="001E44AB">
      <w:pPr>
        <w:pStyle w:val="ListParagraph"/>
        <w:numPr>
          <w:ilvl w:val="0"/>
          <w:numId w:val="1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932BF9">
        <w:rPr>
          <w:rFonts w:ascii="Palatino Linotype" w:hAnsi="Palatino Linotype"/>
          <w:sz w:val="20"/>
          <w:szCs w:val="20"/>
        </w:rPr>
        <w:t>Formal education</w:t>
      </w:r>
      <w:r w:rsidR="000938DA" w:rsidRPr="00932BF9">
        <w:rPr>
          <w:rFonts w:ascii="Palatino Linotype" w:hAnsi="Palatino Linotype"/>
          <w:sz w:val="20"/>
          <w:szCs w:val="20"/>
        </w:rPr>
        <w:t xml:space="preserve"> </w:t>
      </w:r>
      <w:r w:rsidR="000938DA" w:rsidRPr="001E44AB">
        <w:rPr>
          <w:rFonts w:ascii="Palatino Linotype" w:hAnsi="Palatino Linotype"/>
          <w:sz w:val="18"/>
          <w:szCs w:val="18"/>
        </w:rPr>
        <w:t>(1= illiterate, 2= Up to middle school, 3 = Up to high school, 4 = professional diploma</w:t>
      </w:r>
      <w:r w:rsidR="00932BF9" w:rsidRPr="001E44AB">
        <w:rPr>
          <w:rFonts w:ascii="Palatino Linotype" w:hAnsi="Palatino Linotype"/>
          <w:sz w:val="18"/>
          <w:szCs w:val="18"/>
        </w:rPr>
        <w:t>/vocational training course</w:t>
      </w:r>
      <w:r w:rsidR="000938DA" w:rsidRPr="001E44AB">
        <w:rPr>
          <w:rFonts w:ascii="Palatino Linotype" w:hAnsi="Palatino Linotype"/>
          <w:sz w:val="18"/>
          <w:szCs w:val="18"/>
        </w:rPr>
        <w:t>, 5 = graduate/</w:t>
      </w:r>
      <w:r w:rsidR="00F82DEC" w:rsidRPr="001E44AB">
        <w:rPr>
          <w:rFonts w:ascii="Palatino Linotype" w:hAnsi="Palatino Linotype"/>
          <w:sz w:val="18"/>
          <w:szCs w:val="18"/>
        </w:rPr>
        <w:t>postgraduate)</w:t>
      </w:r>
      <w:r w:rsidR="00ED04F1">
        <w:rPr>
          <w:rFonts w:ascii="Palatino Linotype" w:hAnsi="Palatino Linotype"/>
          <w:sz w:val="18"/>
          <w:szCs w:val="18"/>
        </w:rPr>
        <w:t xml:space="preserve"> _____________________________</w:t>
      </w:r>
    </w:p>
    <w:p w14:paraId="76728F1B" w14:textId="77777777" w:rsidR="00ED04F1" w:rsidRPr="00ED04F1" w:rsidRDefault="00ED04F1" w:rsidP="00ED04F1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3573EA7F" w14:textId="7CE13557" w:rsidR="001207AE" w:rsidRPr="009C0098" w:rsidRDefault="006536AC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Progressive </w:t>
      </w:r>
      <w:r w:rsidR="009C0098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F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arming </w:t>
      </w:r>
      <w:r w:rsidR="009C0098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A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pproach</w:t>
      </w:r>
    </w:p>
    <w:p w14:paraId="5DA99A5A" w14:textId="7A16F2CF" w:rsidR="001207AE" w:rsidRDefault="00932BF9" w:rsidP="00732157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How frequently do </w:t>
      </w:r>
      <w:r w:rsidR="001207AE" w:rsidRPr="001207AE">
        <w:rPr>
          <w:rFonts w:ascii="Palatino Linotype" w:hAnsi="Palatino Linotype"/>
          <w:sz w:val="20"/>
          <w:szCs w:val="20"/>
        </w:rPr>
        <w:t xml:space="preserve">you </w:t>
      </w:r>
      <w:r w:rsidR="000938DA">
        <w:rPr>
          <w:rFonts w:ascii="Palatino Linotype" w:hAnsi="Palatino Linotype"/>
          <w:sz w:val="20"/>
          <w:szCs w:val="20"/>
        </w:rPr>
        <w:t>listen</w:t>
      </w:r>
      <w:r w:rsidR="008C5CE2">
        <w:rPr>
          <w:rFonts w:ascii="Palatino Linotype" w:hAnsi="Palatino Linotype"/>
          <w:sz w:val="20"/>
          <w:szCs w:val="20"/>
        </w:rPr>
        <w:t>/watch programs</w:t>
      </w:r>
      <w:r w:rsidR="000938DA">
        <w:rPr>
          <w:rFonts w:ascii="Palatino Linotype" w:hAnsi="Palatino Linotype"/>
          <w:sz w:val="20"/>
          <w:szCs w:val="20"/>
        </w:rPr>
        <w:t xml:space="preserve"> </w:t>
      </w:r>
      <w:r w:rsidR="008C5CE2">
        <w:rPr>
          <w:rFonts w:ascii="Palatino Linotype" w:hAnsi="Palatino Linotype"/>
          <w:sz w:val="20"/>
          <w:szCs w:val="20"/>
        </w:rPr>
        <w:t>or</w:t>
      </w:r>
      <w:r w:rsidR="000938DA">
        <w:rPr>
          <w:rFonts w:ascii="Palatino Linotype" w:hAnsi="Palatino Linotype"/>
          <w:sz w:val="20"/>
          <w:szCs w:val="20"/>
        </w:rPr>
        <w:t xml:space="preserve"> read literature on farming?</w:t>
      </w:r>
    </w:p>
    <w:p w14:paraId="5D6DF35F" w14:textId="55769663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آپ کھ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ت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باڑ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سے مطلقہ کتنے پروگرام د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کھتے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سنتے ہ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پھر کوئ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لٹ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چر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پڑھتے ہ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82DEC" w14:paraId="783EBEA1" w14:textId="77777777" w:rsidTr="00932BF9">
        <w:tc>
          <w:tcPr>
            <w:tcW w:w="1870" w:type="dxa"/>
          </w:tcPr>
          <w:p w14:paraId="66045B16" w14:textId="77777777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</w:t>
            </w:r>
          </w:p>
        </w:tc>
        <w:tc>
          <w:tcPr>
            <w:tcW w:w="1870" w:type="dxa"/>
          </w:tcPr>
          <w:p w14:paraId="502740D2" w14:textId="77777777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</w:p>
        </w:tc>
        <w:tc>
          <w:tcPr>
            <w:tcW w:w="1870" w:type="dxa"/>
          </w:tcPr>
          <w:p w14:paraId="0CEE8C5D" w14:textId="77777777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</w:p>
        </w:tc>
        <w:tc>
          <w:tcPr>
            <w:tcW w:w="1870" w:type="dxa"/>
          </w:tcPr>
          <w:p w14:paraId="368B779E" w14:textId="77777777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</w:p>
        </w:tc>
        <w:tc>
          <w:tcPr>
            <w:tcW w:w="1870" w:type="dxa"/>
          </w:tcPr>
          <w:p w14:paraId="1F78CC35" w14:textId="77777777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</w:p>
        </w:tc>
      </w:tr>
    </w:tbl>
    <w:p w14:paraId="61E33F68" w14:textId="77777777" w:rsidR="00F82DEC" w:rsidRPr="00F82DEC" w:rsidRDefault="00F82DEC" w:rsidP="00732157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4393E48E" w14:textId="08AD1291" w:rsidR="000938DA" w:rsidRDefault="00932BF9" w:rsidP="00732157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How frequently do </w:t>
      </w:r>
      <w:r w:rsidR="008A04D7">
        <w:rPr>
          <w:rFonts w:ascii="Palatino Linotype" w:hAnsi="Palatino Linotype"/>
          <w:sz w:val="20"/>
          <w:szCs w:val="20"/>
        </w:rPr>
        <w:t xml:space="preserve">you </w:t>
      </w:r>
      <w:r w:rsidR="000938DA" w:rsidRPr="001207AE">
        <w:rPr>
          <w:rFonts w:ascii="Palatino Linotype" w:hAnsi="Palatino Linotype"/>
          <w:sz w:val="20"/>
          <w:szCs w:val="20"/>
        </w:rPr>
        <w:t xml:space="preserve">attend meetings with </w:t>
      </w:r>
      <w:r w:rsidR="008A04D7">
        <w:rPr>
          <w:rFonts w:ascii="Palatino Linotype" w:hAnsi="Palatino Linotype"/>
          <w:sz w:val="20"/>
          <w:szCs w:val="20"/>
        </w:rPr>
        <w:t xml:space="preserve">agricultural </w:t>
      </w:r>
      <w:r w:rsidR="000938DA" w:rsidRPr="001207AE">
        <w:rPr>
          <w:rFonts w:ascii="Palatino Linotype" w:hAnsi="Palatino Linotype"/>
          <w:sz w:val="20"/>
          <w:szCs w:val="20"/>
        </w:rPr>
        <w:t>consultants</w:t>
      </w:r>
      <w:r w:rsidR="008A04D7">
        <w:rPr>
          <w:rFonts w:ascii="Palatino Linotype" w:hAnsi="Palatino Linotype"/>
          <w:sz w:val="20"/>
          <w:szCs w:val="20"/>
        </w:rPr>
        <w:t>/extension workers</w:t>
      </w:r>
      <w:r w:rsidR="000938DA" w:rsidRPr="001207AE">
        <w:rPr>
          <w:rFonts w:ascii="Palatino Linotype" w:hAnsi="Palatino Linotype"/>
          <w:sz w:val="20"/>
          <w:szCs w:val="20"/>
        </w:rPr>
        <w:t>?</w:t>
      </w:r>
    </w:p>
    <w:p w14:paraId="72AE0A35" w14:textId="6E7338AD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آپ زرع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اہ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ن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توس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ع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کارکنوں کے ساتھ کتن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بارملاقات کرتے ہ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82DEC" w14:paraId="762F2AFC" w14:textId="77777777" w:rsidTr="00932BF9">
        <w:tc>
          <w:tcPr>
            <w:tcW w:w="1870" w:type="dxa"/>
          </w:tcPr>
          <w:p w14:paraId="02B11F05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1870" w:type="dxa"/>
          </w:tcPr>
          <w:p w14:paraId="5FFFB192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14:paraId="6F4C1511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14:paraId="54D114A7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1870" w:type="dxa"/>
          </w:tcPr>
          <w:p w14:paraId="74121EA9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</w:tr>
    </w:tbl>
    <w:p w14:paraId="35045802" w14:textId="77777777" w:rsidR="00F82DEC" w:rsidRPr="001207AE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4E934C94" w14:textId="555247AC" w:rsidR="001207AE" w:rsidRDefault="00932BF9" w:rsidP="00732157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How frequently do </w:t>
      </w:r>
      <w:r w:rsidR="001207AE" w:rsidRPr="001207AE">
        <w:rPr>
          <w:rFonts w:ascii="Palatino Linotype" w:hAnsi="Palatino Linotype"/>
          <w:sz w:val="20"/>
          <w:szCs w:val="20"/>
        </w:rPr>
        <w:t>you attend technical training on farming?</w:t>
      </w:r>
      <w:r w:rsidR="00731D52">
        <w:rPr>
          <w:rFonts w:ascii="Palatino Linotype" w:hAnsi="Palatino Linotype"/>
          <w:sz w:val="20"/>
          <w:szCs w:val="20"/>
        </w:rPr>
        <w:t xml:space="preserve"> (examples to be quoted)</w:t>
      </w:r>
    </w:p>
    <w:p w14:paraId="50947104" w14:textId="45A0B548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آپ کھ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ت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باڑ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سے متعلق تکن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ک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ترب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ت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کتن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بار شرکت کرتے ہ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82DEC" w14:paraId="211B79F7" w14:textId="77777777" w:rsidTr="00932BF9">
        <w:tc>
          <w:tcPr>
            <w:tcW w:w="1870" w:type="dxa"/>
          </w:tcPr>
          <w:p w14:paraId="2C15ABEC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1870" w:type="dxa"/>
          </w:tcPr>
          <w:p w14:paraId="567140B1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14:paraId="51CBBCD6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14:paraId="10184539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1870" w:type="dxa"/>
          </w:tcPr>
          <w:p w14:paraId="0E244944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</w:tr>
    </w:tbl>
    <w:p w14:paraId="74F31265" w14:textId="77777777" w:rsidR="00F82DEC" w:rsidRPr="001207AE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03EDBA76" w14:textId="4157649F" w:rsidR="001207AE" w:rsidRDefault="00932BF9" w:rsidP="00732157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How frequently do </w:t>
      </w:r>
      <w:r w:rsidR="008A04D7">
        <w:rPr>
          <w:rFonts w:ascii="Palatino Linotype" w:hAnsi="Palatino Linotype"/>
          <w:sz w:val="20"/>
          <w:szCs w:val="20"/>
        </w:rPr>
        <w:t xml:space="preserve">you </w:t>
      </w:r>
      <w:r w:rsidR="001207AE" w:rsidRPr="001207AE">
        <w:rPr>
          <w:rFonts w:ascii="Palatino Linotype" w:hAnsi="Palatino Linotype"/>
          <w:sz w:val="20"/>
          <w:szCs w:val="20"/>
        </w:rPr>
        <w:t xml:space="preserve">try new </w:t>
      </w:r>
      <w:r w:rsidR="00A85088">
        <w:rPr>
          <w:rFonts w:ascii="Palatino Linotype" w:hAnsi="Palatino Linotype"/>
          <w:sz w:val="20"/>
          <w:szCs w:val="20"/>
        </w:rPr>
        <w:t>farming technologies</w:t>
      </w:r>
      <w:r w:rsidR="001207AE" w:rsidRPr="001207AE">
        <w:rPr>
          <w:rFonts w:ascii="Palatino Linotype" w:hAnsi="Palatino Linotype"/>
          <w:sz w:val="20"/>
          <w:szCs w:val="20"/>
        </w:rPr>
        <w:t>?</w:t>
      </w:r>
      <w:r w:rsidR="00731D52">
        <w:rPr>
          <w:rFonts w:ascii="Palatino Linotype" w:hAnsi="Palatino Linotype"/>
          <w:sz w:val="20"/>
          <w:szCs w:val="20"/>
        </w:rPr>
        <w:t xml:space="preserve"> (examples to be quoted)</w:t>
      </w:r>
    </w:p>
    <w:p w14:paraId="50BBFCF4" w14:textId="05CF8204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آپ کس حد تک کاشتکا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جدّت لانے کے کوشش کرتے ہ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82DEC" w14:paraId="554DCD11" w14:textId="77777777" w:rsidTr="00932BF9">
        <w:tc>
          <w:tcPr>
            <w:tcW w:w="1870" w:type="dxa"/>
          </w:tcPr>
          <w:p w14:paraId="219266EC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1870" w:type="dxa"/>
          </w:tcPr>
          <w:p w14:paraId="088321E9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14:paraId="29B8A7A3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14:paraId="2C03D056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1870" w:type="dxa"/>
          </w:tcPr>
          <w:p w14:paraId="295C4EF5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</w:tr>
    </w:tbl>
    <w:p w14:paraId="6DEFBF7F" w14:textId="77777777" w:rsidR="00F82DEC" w:rsidRPr="001207AE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5BDF2FA2" w14:textId="09FD83FD" w:rsidR="001207AE" w:rsidRDefault="00932BF9" w:rsidP="00732157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How frequently do </w:t>
      </w:r>
      <w:r w:rsidR="001207AE" w:rsidRPr="001207AE">
        <w:rPr>
          <w:rFonts w:ascii="Palatino Linotype" w:hAnsi="Palatino Linotype"/>
          <w:sz w:val="20"/>
          <w:szCs w:val="20"/>
        </w:rPr>
        <w:t>you try farming practices which are not conventionally used in your community?</w:t>
      </w:r>
    </w:p>
    <w:p w14:paraId="5DBD2699" w14:textId="7C6DE476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آپ کتن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بار روا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ت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ط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قہ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کاشت سے ہٹ کر کوئ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جد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د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ط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قہ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کاشت استعمال کرتے ہ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82DEC" w14:paraId="7B12735A" w14:textId="77777777" w:rsidTr="00932BF9">
        <w:tc>
          <w:tcPr>
            <w:tcW w:w="1870" w:type="dxa"/>
          </w:tcPr>
          <w:p w14:paraId="5287B811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</w:t>
            </w:r>
          </w:p>
        </w:tc>
        <w:tc>
          <w:tcPr>
            <w:tcW w:w="1870" w:type="dxa"/>
          </w:tcPr>
          <w:p w14:paraId="3BAD461C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14:paraId="01676329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14:paraId="7653DE34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1870" w:type="dxa"/>
          </w:tcPr>
          <w:p w14:paraId="0A806795" w14:textId="77777777" w:rsidR="00F82DEC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</w:tr>
    </w:tbl>
    <w:p w14:paraId="166AFBA6" w14:textId="77777777" w:rsidR="001E44AB" w:rsidRDefault="001E44AB" w:rsidP="001E44AB">
      <w:pPr>
        <w:spacing w:after="0" w:line="240" w:lineRule="auto"/>
        <w:rPr>
          <w:rFonts w:ascii="Palatino Linotype" w:hAnsi="Palatino Linotype"/>
          <w:b/>
          <w:bCs/>
          <w:sz w:val="24"/>
          <w:szCs w:val="24"/>
        </w:rPr>
      </w:pPr>
    </w:p>
    <w:p w14:paraId="53670D78" w14:textId="7E72D53A" w:rsidR="00F3760D" w:rsidRPr="009C0098" w:rsidRDefault="00F3760D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Intention</w:t>
      </w:r>
    </w:p>
    <w:p w14:paraId="240D9B1C" w14:textId="36144C20" w:rsidR="008E7205" w:rsidRDefault="008E7205" w:rsidP="00732157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My main goal in farming is to maximize </w:t>
      </w:r>
      <w:r w:rsidR="00932BF9">
        <w:rPr>
          <w:rFonts w:ascii="Palatino Linotype" w:hAnsi="Palatino Linotype"/>
          <w:sz w:val="20"/>
          <w:szCs w:val="20"/>
        </w:rPr>
        <w:t xml:space="preserve">crop </w:t>
      </w:r>
      <w:r w:rsidRPr="00EE5186">
        <w:rPr>
          <w:rFonts w:ascii="Palatino Linotype" w:hAnsi="Palatino Linotype"/>
          <w:sz w:val="20"/>
          <w:szCs w:val="20"/>
        </w:rPr>
        <w:t>production</w:t>
      </w:r>
    </w:p>
    <w:p w14:paraId="43B92E48" w14:textId="72516B39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کاشت کا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را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بن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د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قصد پ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داوار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اضافہ ہے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8"/>
        <w:gridCol w:w="1738"/>
        <w:gridCol w:w="1727"/>
        <w:gridCol w:w="1710"/>
        <w:gridCol w:w="1727"/>
      </w:tblGrid>
      <w:tr w:rsidR="00932BF9" w14:paraId="2FD78ED1" w14:textId="77777777" w:rsidTr="00932BF9">
        <w:tc>
          <w:tcPr>
            <w:tcW w:w="1870" w:type="dxa"/>
          </w:tcPr>
          <w:p w14:paraId="01CEB2A9" w14:textId="660CFC66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</w:t>
            </w:r>
            <w:r w:rsidR="00932BF9" w:rsidRPr="00932BF9">
              <w:rPr>
                <w:rFonts w:ascii="Palatino Linotype" w:hAnsi="Palatino Linotype"/>
                <w:sz w:val="16"/>
                <w:szCs w:val="16"/>
              </w:rPr>
              <w:t xml:space="preserve"> (Strongly disagree)</w:t>
            </w:r>
          </w:p>
        </w:tc>
        <w:tc>
          <w:tcPr>
            <w:tcW w:w="1870" w:type="dxa"/>
          </w:tcPr>
          <w:p w14:paraId="71A8A614" w14:textId="71A5E14E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 w:rsidR="00932BF9"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870" w:type="dxa"/>
          </w:tcPr>
          <w:p w14:paraId="6DF83F4E" w14:textId="7443F6DE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 w:rsidR="00932BF9"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870" w:type="dxa"/>
          </w:tcPr>
          <w:p w14:paraId="67A195C9" w14:textId="4826DEA7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 w:rsidR="00932BF9"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870" w:type="dxa"/>
          </w:tcPr>
          <w:p w14:paraId="3CFC2300" w14:textId="1E3B5501" w:rsidR="00F82DEC" w:rsidRPr="00932BF9" w:rsidRDefault="00F82DEC" w:rsidP="00732157">
            <w:pPr>
              <w:pStyle w:val="ListParagraph"/>
              <w:ind w:left="0"/>
              <w:rPr>
                <w:rFonts w:ascii="Palatino Linotype" w:hAnsi="Palatino Linotype"/>
                <w:sz w:val="16"/>
                <w:szCs w:val="16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 w:rsidR="00932BF9"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DFFD5A3" w14:textId="77777777" w:rsidR="00F82DEC" w:rsidRPr="00B566D8" w:rsidRDefault="00F82DEC" w:rsidP="00B566D8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0A3C8790" w14:textId="71260C44" w:rsidR="00F3760D" w:rsidRDefault="00F3760D" w:rsidP="00732157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I have in mind to store pesticides in a separate </w:t>
      </w:r>
      <w:r w:rsidR="009F2B69" w:rsidRPr="00EE5186">
        <w:rPr>
          <w:rFonts w:ascii="Palatino Linotype" w:hAnsi="Palatino Linotype"/>
          <w:sz w:val="20"/>
          <w:szCs w:val="20"/>
        </w:rPr>
        <w:t>storehouse</w:t>
      </w:r>
    </w:p>
    <w:p w14:paraId="5BB1833D" w14:textId="2EAE0C7E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اس بات کا خ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ل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رکھتا ہوں کے </w:t>
      </w:r>
      <w:r w:rsidR="001B03FA" w:rsidRPr="001B03FA">
        <w:rPr>
          <w:rFonts w:ascii="Palatino Linotype" w:hAnsi="Palatino Linotype" w:cs="Arial"/>
          <w:sz w:val="20"/>
          <w:szCs w:val="20"/>
          <w:rtl/>
        </w:rPr>
        <w:t>ک</w:t>
      </w:r>
      <w:r w:rsidR="001B03FA"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="001B03FA"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ارادو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ت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الگ کمرے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ذخ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رہ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ہوں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58F27CCF" w14:textId="77777777" w:rsidTr="00932BF9">
        <w:tc>
          <w:tcPr>
            <w:tcW w:w="1726" w:type="dxa"/>
          </w:tcPr>
          <w:p w14:paraId="352EBF75" w14:textId="68CA1926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D73AA98" w14:textId="583B76D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396460D0" w14:textId="6E4F198D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5AE2CC00" w14:textId="2B417BAA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9B8FDEE" w14:textId="3784285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F40D6B2" w14:textId="77777777" w:rsidR="00F82DEC" w:rsidRPr="00B566D8" w:rsidRDefault="00F82DEC" w:rsidP="00B566D8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7E17EF89" w14:textId="546442AF" w:rsidR="00F3760D" w:rsidRDefault="00F3760D" w:rsidP="00732157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I </w:t>
      </w:r>
      <w:r w:rsidR="00A85088">
        <w:rPr>
          <w:rFonts w:ascii="Palatino Linotype" w:hAnsi="Palatino Linotype"/>
          <w:sz w:val="20"/>
          <w:szCs w:val="20"/>
        </w:rPr>
        <w:t>plan</w:t>
      </w:r>
      <w:r w:rsidRPr="00EE5186">
        <w:rPr>
          <w:rFonts w:ascii="Palatino Linotype" w:hAnsi="Palatino Linotype"/>
          <w:sz w:val="20"/>
          <w:szCs w:val="20"/>
        </w:rPr>
        <w:t xml:space="preserve"> to spray pesticides </w:t>
      </w:r>
      <w:r w:rsidR="00A85088">
        <w:rPr>
          <w:rFonts w:ascii="Palatino Linotype" w:hAnsi="Palatino Linotype"/>
          <w:sz w:val="20"/>
          <w:szCs w:val="20"/>
        </w:rPr>
        <w:t>exactly as recommended by the experts</w:t>
      </w:r>
    </w:p>
    <w:p w14:paraId="255F192E" w14:textId="544F2A11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اہر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ن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کے سفارشات کے مطابق </w:t>
      </w:r>
      <w:r w:rsidR="001B03FA" w:rsidRPr="001B03FA">
        <w:rPr>
          <w:rFonts w:ascii="Palatino Linotype" w:hAnsi="Palatino Linotype" w:cs="Arial"/>
          <w:sz w:val="20"/>
          <w:szCs w:val="20"/>
          <w:rtl/>
        </w:rPr>
        <w:t>ک</w:t>
      </w:r>
      <w:r w:rsidR="001B03FA"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="001B03FA"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ار زہروں کا استعمال کرنے کا ارادہ رکھتا ہوں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47ABFD00" w14:textId="77777777" w:rsidTr="00932BF9">
        <w:tc>
          <w:tcPr>
            <w:tcW w:w="1726" w:type="dxa"/>
          </w:tcPr>
          <w:p w14:paraId="52F838EA" w14:textId="1B477AB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7AC555B" w14:textId="4336C91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4953508F" w14:textId="22A408F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1C466940" w14:textId="43AD221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544073EC" w14:textId="1C184FB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45B7083" w14:textId="77777777" w:rsidR="00F82DEC" w:rsidRPr="00EE5186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6DC492E8" w14:textId="5C486180" w:rsidR="00F3760D" w:rsidRDefault="00F3760D" w:rsidP="00732157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I </w:t>
      </w:r>
      <w:r w:rsidR="00A85088">
        <w:rPr>
          <w:rFonts w:ascii="Palatino Linotype" w:hAnsi="Palatino Linotype"/>
          <w:sz w:val="20"/>
          <w:szCs w:val="20"/>
        </w:rPr>
        <w:t>plan</w:t>
      </w:r>
      <w:r w:rsidRPr="00EE5186">
        <w:rPr>
          <w:rFonts w:ascii="Palatino Linotype" w:hAnsi="Palatino Linotype"/>
          <w:sz w:val="20"/>
          <w:szCs w:val="20"/>
        </w:rPr>
        <w:t xml:space="preserve"> to reduce pesticide applications in my crops</w:t>
      </w:r>
    </w:p>
    <w:p w14:paraId="5FD14257" w14:textId="5AF3168E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</w:t>
      </w:r>
      <w:r w:rsidR="001B03FA" w:rsidRPr="001B03FA">
        <w:rPr>
          <w:rFonts w:ascii="Palatino Linotype" w:hAnsi="Palatino Linotype" w:cs="Arial"/>
          <w:sz w:val="20"/>
          <w:szCs w:val="20"/>
          <w:rtl/>
        </w:rPr>
        <w:t>ک</w:t>
      </w:r>
      <w:r w:rsidR="001B03FA"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="001B03FA"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ار زہروں کے کم سے کم استعمال کا ارادہ رکھتا ہوں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1E44AB" w14:paraId="5A867618" w14:textId="77777777" w:rsidTr="00C64B83">
        <w:tc>
          <w:tcPr>
            <w:tcW w:w="1726" w:type="dxa"/>
          </w:tcPr>
          <w:p w14:paraId="219E71A2" w14:textId="77777777" w:rsidR="001E44AB" w:rsidRDefault="001E44AB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67A0B43" w14:textId="77777777" w:rsidR="001E44AB" w:rsidRDefault="001E44AB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230EDC66" w14:textId="77777777" w:rsidR="001E44AB" w:rsidRDefault="001E44AB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0C2A0921" w14:textId="77777777" w:rsidR="001E44AB" w:rsidRDefault="001E44AB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3ACE2D2" w14:textId="77777777" w:rsidR="001E44AB" w:rsidRDefault="001E44AB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7895079" w14:textId="77777777" w:rsidR="00ED04F1" w:rsidRDefault="00ED04F1" w:rsidP="001E44AB">
      <w:pPr>
        <w:spacing w:after="0" w:line="240" w:lineRule="auto"/>
        <w:rPr>
          <w:rFonts w:ascii="Palatino Linotype" w:hAnsi="Palatino Linotype"/>
          <w:b/>
          <w:bCs/>
          <w:sz w:val="24"/>
          <w:szCs w:val="24"/>
        </w:rPr>
      </w:pPr>
    </w:p>
    <w:p w14:paraId="2944D23B" w14:textId="01921537" w:rsidR="00F3760D" w:rsidRPr="009C0098" w:rsidRDefault="00F3760D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Attitudes</w:t>
      </w:r>
    </w:p>
    <w:p w14:paraId="0D93C6A4" w14:textId="4A804372" w:rsidR="00F3760D" w:rsidRDefault="00F3760D" w:rsidP="00732157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FF4DAC">
        <w:rPr>
          <w:rFonts w:ascii="Palatino Linotype" w:hAnsi="Palatino Linotype"/>
          <w:sz w:val="20"/>
          <w:szCs w:val="20"/>
        </w:rPr>
        <w:t xml:space="preserve">The use of pesticides </w:t>
      </w:r>
      <w:r w:rsidR="00731D52" w:rsidRPr="00731D52">
        <w:rPr>
          <w:rFonts w:ascii="Palatino Linotype" w:hAnsi="Palatino Linotype"/>
          <w:sz w:val="20"/>
          <w:szCs w:val="20"/>
        </w:rPr>
        <w:t>has acute</w:t>
      </w:r>
      <w:r w:rsidR="003C0191">
        <w:rPr>
          <w:rFonts w:ascii="Palatino Linotype" w:hAnsi="Palatino Linotype"/>
          <w:sz w:val="20"/>
          <w:szCs w:val="20"/>
        </w:rPr>
        <w:t>/</w:t>
      </w:r>
      <w:r w:rsidR="00731D52" w:rsidRPr="00731D52">
        <w:rPr>
          <w:rFonts w:ascii="Palatino Linotype" w:hAnsi="Palatino Linotype"/>
          <w:sz w:val="20"/>
          <w:szCs w:val="20"/>
        </w:rPr>
        <w:t xml:space="preserve">chronic effects on </w:t>
      </w:r>
      <w:r w:rsidRPr="00731D52">
        <w:rPr>
          <w:rFonts w:ascii="Palatino Linotype" w:hAnsi="Palatino Linotype"/>
          <w:sz w:val="20"/>
          <w:szCs w:val="20"/>
        </w:rPr>
        <w:t>human health</w:t>
      </w:r>
    </w:p>
    <w:p w14:paraId="35A85551" w14:textId="4D22B9D5" w:rsidR="0058010C" w:rsidRPr="00731D52" w:rsidRDefault="001B03FA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1B03FA">
        <w:rPr>
          <w:rFonts w:ascii="Palatino Linotype" w:hAnsi="Palatino Linotype" w:cs="Arial"/>
          <w:sz w:val="20"/>
          <w:szCs w:val="20"/>
          <w:rtl/>
        </w:rPr>
        <w:lastRenderedPageBreak/>
        <w:t>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="0058010C" w:rsidRPr="0058010C">
        <w:rPr>
          <w:rFonts w:ascii="Palatino Linotype" w:hAnsi="Palatino Linotype" w:cs="Arial"/>
          <w:sz w:val="20"/>
          <w:szCs w:val="20"/>
          <w:rtl/>
        </w:rPr>
        <w:t xml:space="preserve"> مار زہروں کے استعمال سے انسان</w:t>
      </w:r>
      <w:r w:rsidR="0058010C"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="0058010C" w:rsidRPr="0058010C">
        <w:rPr>
          <w:rFonts w:ascii="Palatino Linotype" w:hAnsi="Palatino Linotype" w:cs="Arial"/>
          <w:sz w:val="20"/>
          <w:szCs w:val="20"/>
          <w:rtl/>
        </w:rPr>
        <w:t xml:space="preserve"> زندگ</w:t>
      </w:r>
      <w:r w:rsidR="0058010C"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="0058010C" w:rsidRPr="0058010C">
        <w:rPr>
          <w:rFonts w:ascii="Palatino Linotype" w:hAnsi="Palatino Linotype" w:cs="Arial"/>
          <w:sz w:val="20"/>
          <w:szCs w:val="20"/>
          <w:rtl/>
        </w:rPr>
        <w:t xml:space="preserve"> پر فور</w:t>
      </w:r>
      <w:r w:rsidR="0058010C"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="0058010C" w:rsidRPr="0058010C">
        <w:rPr>
          <w:rFonts w:ascii="Palatino Linotype" w:hAnsi="Palatino Linotype" w:cs="Arial"/>
          <w:sz w:val="20"/>
          <w:szCs w:val="20"/>
          <w:rtl/>
        </w:rPr>
        <w:t xml:space="preserve"> اور دائم</w:t>
      </w:r>
      <w:r w:rsidR="0058010C"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="0058010C" w:rsidRPr="0058010C">
        <w:rPr>
          <w:rFonts w:ascii="Palatino Linotype" w:hAnsi="Palatino Linotype" w:cs="Arial"/>
          <w:sz w:val="20"/>
          <w:szCs w:val="20"/>
          <w:rtl/>
        </w:rPr>
        <w:t xml:space="preserve"> اثرات مراتب ہوتے ہ</w:t>
      </w:r>
      <w:r w:rsidR="0058010C"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="0058010C"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="0058010C" w:rsidRPr="0058010C">
        <w:rPr>
          <w:rFonts w:ascii="Palatino Linotype" w:hAnsi="Palatino Linotype" w:cs="Arial"/>
          <w:sz w:val="20"/>
          <w:szCs w:val="20"/>
          <w:rtl/>
        </w:rPr>
        <w:t xml:space="preserve"> ؟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14663098" w14:textId="77777777" w:rsidTr="00932BF9">
        <w:tc>
          <w:tcPr>
            <w:tcW w:w="1726" w:type="dxa"/>
          </w:tcPr>
          <w:p w14:paraId="31EB1FAA" w14:textId="77F93B1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242A7927" w14:textId="2504B56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0C769015" w14:textId="5828796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3B8230F9" w14:textId="62A601E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0C9D94E8" w14:textId="41CB1CD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09EBB0D2" w14:textId="77777777" w:rsidR="00F82DEC" w:rsidRPr="00FF4DAC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04FA107D" w14:textId="5C2611B1" w:rsidR="00F82DEC" w:rsidRDefault="00F3760D" w:rsidP="00732157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>Pesticide use in agriculture can be harmful to</w:t>
      </w:r>
      <w:r w:rsidR="00A85088">
        <w:rPr>
          <w:rFonts w:ascii="Palatino Linotype" w:hAnsi="Palatino Linotype"/>
          <w:sz w:val="20"/>
          <w:szCs w:val="20"/>
        </w:rPr>
        <w:t xml:space="preserve"> </w:t>
      </w:r>
      <w:r w:rsidR="009F2B69">
        <w:rPr>
          <w:rFonts w:ascii="Palatino Linotype" w:hAnsi="Palatino Linotype"/>
          <w:sz w:val="20"/>
          <w:szCs w:val="20"/>
        </w:rPr>
        <w:t>non-target organisms</w:t>
      </w:r>
      <w:r w:rsidR="00A85088">
        <w:rPr>
          <w:rFonts w:ascii="Palatino Linotype" w:hAnsi="Palatino Linotype"/>
          <w:sz w:val="20"/>
          <w:szCs w:val="20"/>
        </w:rPr>
        <w:t xml:space="preserve"> (birds, butterflies, etc.)</w:t>
      </w:r>
    </w:p>
    <w:p w14:paraId="3B819F93" w14:textId="76E36ACE" w:rsidR="0058010C" w:rsidRDefault="0058010C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58010C">
        <w:rPr>
          <w:rFonts w:ascii="Palatino Linotype" w:hAnsi="Palatino Linotype" w:cs="Arial"/>
          <w:sz w:val="20"/>
          <w:szCs w:val="20"/>
          <w:rtl/>
        </w:rPr>
        <w:t>زراعت م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</w:t>
      </w:r>
      <w:r w:rsidR="001B03FA" w:rsidRPr="001B03FA">
        <w:rPr>
          <w:rFonts w:ascii="Palatino Linotype" w:hAnsi="Palatino Linotype" w:cs="Arial"/>
          <w:sz w:val="20"/>
          <w:szCs w:val="20"/>
          <w:rtl/>
        </w:rPr>
        <w:t>ک</w:t>
      </w:r>
      <w:r w:rsidR="001B03FA"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="001B03FA"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مار زہروں کا استعمال غ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ر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ہدف شدہ ح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ت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ات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(پرندوں ، ت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تل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وں</w:t>
      </w:r>
      <w:r w:rsidRPr="0058010C">
        <w:rPr>
          <w:rFonts w:ascii="Palatino Linotype" w:hAnsi="Palatino Linotype" w:cs="Arial"/>
          <w:sz w:val="20"/>
          <w:szCs w:val="20"/>
          <w:rtl/>
        </w:rPr>
        <w:t xml:space="preserve"> ، وغ</w:t>
      </w:r>
      <w:r w:rsidRPr="0058010C">
        <w:rPr>
          <w:rFonts w:ascii="Palatino Linotype" w:hAnsi="Palatino Linotype" w:cs="Arial" w:hint="cs"/>
          <w:sz w:val="20"/>
          <w:szCs w:val="20"/>
          <w:rtl/>
        </w:rPr>
        <w:t>ی</w:t>
      </w:r>
      <w:r w:rsidRPr="0058010C">
        <w:rPr>
          <w:rFonts w:ascii="Palatino Linotype" w:hAnsi="Palatino Linotype" w:cs="Arial" w:hint="eastAsia"/>
          <w:sz w:val="20"/>
          <w:szCs w:val="20"/>
          <w:rtl/>
        </w:rPr>
        <w:t>رہ</w:t>
      </w:r>
      <w:r w:rsidRPr="0058010C">
        <w:rPr>
          <w:rFonts w:ascii="Palatino Linotype" w:hAnsi="Palatino Linotype" w:cs="Arial"/>
          <w:sz w:val="20"/>
          <w:szCs w:val="20"/>
          <w:rtl/>
        </w:rPr>
        <w:t>) کے لئے نقصان دہ ہوسکتا ہے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1B22498F" w14:textId="77777777" w:rsidTr="00932BF9">
        <w:tc>
          <w:tcPr>
            <w:tcW w:w="1726" w:type="dxa"/>
          </w:tcPr>
          <w:p w14:paraId="0857482E" w14:textId="14ED0EB1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778CC1A" w14:textId="2DE63C0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103ACE8D" w14:textId="2BA40A9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3B12A72D" w14:textId="0051A2C2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55A44CC7" w14:textId="104B19F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7938380C" w14:textId="2F63066B" w:rsidR="00F3760D" w:rsidRPr="00EE5186" w:rsidRDefault="00F3760D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ab/>
      </w:r>
    </w:p>
    <w:p w14:paraId="7CCB2695" w14:textId="187AC2A1" w:rsidR="00F3760D" w:rsidRDefault="00FA3E60" w:rsidP="00732157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FF4DAC">
        <w:rPr>
          <w:rFonts w:ascii="Palatino Linotype" w:hAnsi="Palatino Linotype"/>
          <w:sz w:val="20"/>
          <w:szCs w:val="20"/>
        </w:rPr>
        <w:t xml:space="preserve">Recommended use of pesticides </w:t>
      </w:r>
      <w:r w:rsidR="00F3760D" w:rsidRPr="00FF4DAC">
        <w:rPr>
          <w:rFonts w:ascii="Palatino Linotype" w:hAnsi="Palatino Linotype"/>
          <w:sz w:val="20"/>
          <w:szCs w:val="20"/>
        </w:rPr>
        <w:t>is necessary for increasing productivity output</w:t>
      </w:r>
    </w:p>
    <w:p w14:paraId="38894CB1" w14:textId="039691E1" w:rsidR="0058010C" w:rsidRDefault="001B03FA" w:rsidP="0058010C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1B03FA">
        <w:rPr>
          <w:rFonts w:ascii="Palatino Linotype" w:hAnsi="Palatino Linotype" w:cs="Arial"/>
          <w:sz w:val="20"/>
          <w:szCs w:val="20"/>
          <w:rtl/>
        </w:rPr>
        <w:t>فصلات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پ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داوار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اضافہ کے ل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ے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مار زہروں کا تجو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ز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کردہ استعمال ضرور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72C6805E" w14:textId="77777777" w:rsidTr="00932BF9">
        <w:tc>
          <w:tcPr>
            <w:tcW w:w="1726" w:type="dxa"/>
          </w:tcPr>
          <w:p w14:paraId="70E3281D" w14:textId="069037B2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586DC77" w14:textId="791A49E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31C4ABDB" w14:textId="670E1CE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6101B63D" w14:textId="2D25DDA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19B93F85" w14:textId="0BB1467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1D98257F" w14:textId="77777777" w:rsidR="00F82DEC" w:rsidRPr="00EE5186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23F747CA" w14:textId="7505722A" w:rsidR="00F82DEC" w:rsidRDefault="00F3760D" w:rsidP="00732157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FF4DAC">
        <w:rPr>
          <w:rFonts w:ascii="Palatino Linotype" w:hAnsi="Palatino Linotype"/>
          <w:sz w:val="20"/>
          <w:szCs w:val="20"/>
        </w:rPr>
        <w:t>Pesticide use in agriculture can lead to environmental degradation</w:t>
      </w:r>
    </w:p>
    <w:p w14:paraId="6CF9A6EC" w14:textId="66ECCF89" w:rsidR="001B03FA" w:rsidRDefault="001B03FA" w:rsidP="001B03FA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1B03FA">
        <w:rPr>
          <w:rFonts w:ascii="Palatino Linotype" w:hAnsi="Palatino Linotype" w:cs="Arial"/>
          <w:sz w:val="20"/>
          <w:szCs w:val="20"/>
          <w:rtl/>
        </w:rPr>
        <w:t>زراعت م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مار زہروں کے استعمال سے ماحول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ات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بگاڑ پ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دا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ہو سکتا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3A2E5A2D" w14:textId="77777777" w:rsidTr="00932BF9">
        <w:tc>
          <w:tcPr>
            <w:tcW w:w="1726" w:type="dxa"/>
          </w:tcPr>
          <w:p w14:paraId="6089CF79" w14:textId="344A86DD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21E92C8D" w14:textId="59F1F7B6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095EDDAA" w14:textId="7A6F66C2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176A7E54" w14:textId="2EB029B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6B7D1F80" w14:textId="169B3F4E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652EB567" w14:textId="13AB17B1" w:rsidR="00F82DEC" w:rsidRPr="00B566D8" w:rsidRDefault="00F3760D" w:rsidP="00B566D8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FF4DAC">
        <w:rPr>
          <w:rFonts w:ascii="Palatino Linotype" w:hAnsi="Palatino Linotype"/>
          <w:sz w:val="20"/>
          <w:szCs w:val="20"/>
        </w:rPr>
        <w:tab/>
      </w:r>
    </w:p>
    <w:p w14:paraId="0D5E6A4A" w14:textId="061F3B79" w:rsidR="00F82DEC" w:rsidRDefault="00B538BA" w:rsidP="00732157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Pesticides</w:t>
      </w:r>
      <w:r w:rsidRPr="00EE5186">
        <w:rPr>
          <w:rFonts w:ascii="Palatino Linotype" w:hAnsi="Palatino Linotype"/>
          <w:sz w:val="20"/>
          <w:szCs w:val="20"/>
        </w:rPr>
        <w:t xml:space="preserve"> should be kept out of reach of children</w:t>
      </w:r>
    </w:p>
    <w:p w14:paraId="773940D5" w14:textId="0D7FF83B" w:rsidR="001B03FA" w:rsidRDefault="001B03FA" w:rsidP="001B03FA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1B03FA">
        <w:rPr>
          <w:rFonts w:ascii="Palatino Linotype" w:hAnsi="Palatino Linotype" w:cs="Arial"/>
          <w:sz w:val="20"/>
          <w:szCs w:val="20"/>
          <w:rtl/>
        </w:rPr>
        <w:t>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مار زہروں کو بچوں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پہنچ سے دور رکھنا چاہئے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79DEC8E4" w14:textId="77777777" w:rsidTr="00732157">
        <w:trPr>
          <w:trHeight w:val="233"/>
        </w:trPr>
        <w:tc>
          <w:tcPr>
            <w:tcW w:w="1726" w:type="dxa"/>
          </w:tcPr>
          <w:p w14:paraId="7A20599E" w14:textId="06F1FC5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461B0034" w14:textId="03A295D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14E3A3D5" w14:textId="0BFC831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7C10ED27" w14:textId="0C9A22A9" w:rsidR="00932BF9" w:rsidRDefault="00932BF9" w:rsidP="00732157">
            <w:pPr>
              <w:pStyle w:val="ListParagraph"/>
              <w:numPr>
                <w:ilvl w:val="0"/>
                <w:numId w:val="17"/>
              </w:num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(Agree)</w:t>
            </w:r>
          </w:p>
        </w:tc>
        <w:tc>
          <w:tcPr>
            <w:tcW w:w="1726" w:type="dxa"/>
          </w:tcPr>
          <w:p w14:paraId="3066FC03" w14:textId="40042C9E" w:rsidR="00932BF9" w:rsidRPr="00732157" w:rsidRDefault="00732157" w:rsidP="00732157">
            <w:p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 xml:space="preserve">5. </w:t>
            </w:r>
            <w:r w:rsidR="00932BF9" w:rsidRPr="00732157">
              <w:rPr>
                <w:rFonts w:ascii="Palatino Linotype" w:hAnsi="Palatino Linotype"/>
                <w:sz w:val="16"/>
                <w:szCs w:val="16"/>
              </w:rPr>
              <w:t>(Strongly agree)</w:t>
            </w:r>
          </w:p>
        </w:tc>
      </w:tr>
    </w:tbl>
    <w:p w14:paraId="5331A51B" w14:textId="77777777" w:rsidR="001E44AB" w:rsidRDefault="001E44AB" w:rsidP="001E44AB">
      <w:pPr>
        <w:spacing w:after="0" w:line="240" w:lineRule="auto"/>
        <w:rPr>
          <w:rFonts w:ascii="Palatino Linotype" w:hAnsi="Palatino Linotype"/>
          <w:b/>
          <w:bCs/>
          <w:sz w:val="24"/>
          <w:szCs w:val="24"/>
        </w:rPr>
      </w:pPr>
    </w:p>
    <w:p w14:paraId="3FB8D985" w14:textId="08ACFA4C" w:rsidR="00F3760D" w:rsidRPr="009C0098" w:rsidRDefault="00F3760D" w:rsidP="001E44AB">
      <w:pPr>
        <w:spacing w:after="0" w:line="240" w:lineRule="auto"/>
        <w:rPr>
          <w:rFonts w:ascii="Palatino Linotype" w:hAnsi="Palatino Linotype"/>
          <w:color w:val="E7E6E6" w:themeColor="background2"/>
          <w:sz w:val="20"/>
          <w:szCs w:val="20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Subjective </w:t>
      </w:r>
      <w:r w:rsidR="009C0098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N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orms</w:t>
      </w:r>
    </w:p>
    <w:p w14:paraId="317D9BBC" w14:textId="0162AA08" w:rsidR="00F3760D" w:rsidRDefault="00A85088" w:rsidP="00732157">
      <w:pPr>
        <w:pStyle w:val="ListParagraph"/>
        <w:numPr>
          <w:ilvl w:val="0"/>
          <w:numId w:val="3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I follow the practices of the other farmers to control pests</w:t>
      </w:r>
    </w:p>
    <w:p w14:paraId="4121AA08" w14:textId="0311129E" w:rsidR="001B03FA" w:rsidRDefault="001B03FA" w:rsidP="001B03FA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1B03FA">
        <w:rPr>
          <w:rFonts w:ascii="Palatino Linotype" w:hAnsi="Palatino Linotype" w:cs="Arial"/>
          <w:sz w:val="20"/>
          <w:szCs w:val="20"/>
          <w:rtl/>
        </w:rPr>
        <w:t>م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نقصان دہ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وں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پر قابو پانے کے لئے دوسرے کاشتکاروں کے طر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ق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کار پر عمل کرتا ہوں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41B62C46" w14:textId="77777777" w:rsidTr="00932BF9">
        <w:tc>
          <w:tcPr>
            <w:tcW w:w="1726" w:type="dxa"/>
          </w:tcPr>
          <w:p w14:paraId="03605CEF" w14:textId="45C4BD8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22DA01E9" w14:textId="7E53E51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20880D41" w14:textId="07B0BF1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1E7146A4" w14:textId="739264B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7AAFB4C0" w14:textId="729541B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66D33CE" w14:textId="77777777" w:rsidR="00F82DEC" w:rsidRPr="00B566D8" w:rsidRDefault="00F82DEC" w:rsidP="00B566D8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3660F592" w14:textId="75332B59" w:rsidR="00FF4DAC" w:rsidRDefault="00FF4DAC" w:rsidP="00732157">
      <w:pPr>
        <w:pStyle w:val="ListParagraph"/>
        <w:numPr>
          <w:ilvl w:val="0"/>
          <w:numId w:val="3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My </w:t>
      </w:r>
      <w:r>
        <w:rPr>
          <w:rFonts w:ascii="Palatino Linotype" w:hAnsi="Palatino Linotype"/>
          <w:sz w:val="20"/>
          <w:szCs w:val="20"/>
        </w:rPr>
        <w:t>friends/fellow farmers</w:t>
      </w:r>
      <w:r w:rsidRPr="00EE5186">
        <w:rPr>
          <w:rFonts w:ascii="Palatino Linotype" w:hAnsi="Palatino Linotype"/>
          <w:sz w:val="20"/>
          <w:szCs w:val="20"/>
        </w:rPr>
        <w:t xml:space="preserve"> discourage me from increasing pesticide use</w:t>
      </w:r>
    </w:p>
    <w:p w14:paraId="4712FA41" w14:textId="59AC73C2" w:rsidR="001B03FA" w:rsidRDefault="001B03FA" w:rsidP="001B03FA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1B03FA">
        <w:rPr>
          <w:rFonts w:ascii="Palatino Linotype" w:hAnsi="Palatino Linotype" w:cs="Arial"/>
          <w:sz w:val="20"/>
          <w:szCs w:val="20"/>
          <w:rtl/>
        </w:rPr>
        <w:t>م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رے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دوست / ساتھ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کسان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مار زہروں کے حد سے ز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ادہ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استعمال سے حوصلہ شکن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/>
          <w:sz w:val="20"/>
          <w:szCs w:val="20"/>
          <w:rtl/>
        </w:rPr>
        <w:t xml:space="preserve"> کرتے ہ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1B03FA">
        <w:rPr>
          <w:rFonts w:ascii="Palatino Linotype" w:hAnsi="Palatino Linotype" w:cs="Arial"/>
          <w:sz w:val="20"/>
          <w:szCs w:val="20"/>
          <w:rtl/>
        </w:rPr>
        <w:t>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326D44BD" w14:textId="77777777" w:rsidTr="00932BF9">
        <w:tc>
          <w:tcPr>
            <w:tcW w:w="1726" w:type="dxa"/>
          </w:tcPr>
          <w:p w14:paraId="07435F19" w14:textId="72B784C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3EA3EBAB" w14:textId="0BFB666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3194D1B1" w14:textId="485F3D0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353D5396" w14:textId="429580C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0CBC64A2" w14:textId="0D037CC8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1C9D536D" w14:textId="77777777" w:rsidR="00F82DEC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6FE7DA09" w14:textId="39EAED9D" w:rsidR="00FF4DAC" w:rsidRDefault="00F3760D" w:rsidP="00732157">
      <w:pPr>
        <w:pStyle w:val="ListParagraph"/>
        <w:numPr>
          <w:ilvl w:val="0"/>
          <w:numId w:val="3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Farmers who use more pesticides will also harvest more </w:t>
      </w:r>
      <w:r w:rsidR="00FF4DAC">
        <w:rPr>
          <w:rFonts w:ascii="Palatino Linotype" w:hAnsi="Palatino Linotype"/>
          <w:sz w:val="20"/>
          <w:szCs w:val="20"/>
        </w:rPr>
        <w:t xml:space="preserve">quantity of </w:t>
      </w:r>
      <w:r w:rsidRPr="00EE5186">
        <w:rPr>
          <w:rFonts w:ascii="Palatino Linotype" w:hAnsi="Palatino Linotype"/>
          <w:sz w:val="20"/>
          <w:szCs w:val="20"/>
        </w:rPr>
        <w:t>products</w:t>
      </w:r>
    </w:p>
    <w:p w14:paraId="04AA783B" w14:textId="5836C8B9" w:rsidR="001B03FA" w:rsidRDefault="00796E65" w:rsidP="001B03FA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96E65">
        <w:rPr>
          <w:rFonts w:ascii="Palatino Linotype" w:hAnsi="Palatino Linotype" w:cs="Arial"/>
          <w:sz w:val="20"/>
          <w:szCs w:val="20"/>
          <w:rtl/>
        </w:rPr>
        <w:t>جوکسان 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مار زہروں کا استعمال کرتے ہ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ان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فصل  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پ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داوار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ز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ادہ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ہوت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17A10122" w14:textId="77777777" w:rsidTr="00932BF9">
        <w:tc>
          <w:tcPr>
            <w:tcW w:w="1726" w:type="dxa"/>
          </w:tcPr>
          <w:p w14:paraId="1095494A" w14:textId="6D90F66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4A295E0B" w14:textId="296969B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3009B4BF" w14:textId="1F5E865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7F67DAAD" w14:textId="4B5D918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E3D1024" w14:textId="6BE07C86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11F21ED3" w14:textId="77777777" w:rsidR="00F82DEC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48199D5B" w14:textId="48BF3E0B" w:rsidR="00F3760D" w:rsidRDefault="00FF4DAC" w:rsidP="00732157">
      <w:pPr>
        <w:pStyle w:val="ListParagraph"/>
        <w:numPr>
          <w:ilvl w:val="0"/>
          <w:numId w:val="3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Farmers who use more pesticides will also harvest </w:t>
      </w:r>
      <w:r w:rsidR="00932BF9">
        <w:rPr>
          <w:rFonts w:ascii="Palatino Linotype" w:hAnsi="Palatino Linotype"/>
          <w:sz w:val="20"/>
          <w:szCs w:val="20"/>
        </w:rPr>
        <w:t>better</w:t>
      </w:r>
      <w:r w:rsidRPr="00EE5186"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sz w:val="20"/>
          <w:szCs w:val="20"/>
        </w:rPr>
        <w:t xml:space="preserve">quality of </w:t>
      </w:r>
      <w:r w:rsidRPr="00EE5186">
        <w:rPr>
          <w:rFonts w:ascii="Palatino Linotype" w:hAnsi="Palatino Linotype"/>
          <w:sz w:val="20"/>
          <w:szCs w:val="20"/>
        </w:rPr>
        <w:t>products</w:t>
      </w:r>
    </w:p>
    <w:p w14:paraId="6BBC07DB" w14:textId="4EDC6449" w:rsidR="00796E65" w:rsidRDefault="00796E65" w:rsidP="00796E65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96E65">
        <w:rPr>
          <w:rFonts w:ascii="Palatino Linotype" w:hAnsi="Palatino Linotype" w:cs="Arial"/>
          <w:sz w:val="20"/>
          <w:szCs w:val="20"/>
          <w:rtl/>
        </w:rPr>
        <w:t>جوکسان 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مار زہروں کا استعمال کرتے ہ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ان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فصل  کا مع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ار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ز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ادہ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اچھا ہوتا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50D9436B" w14:textId="77777777" w:rsidTr="00932BF9">
        <w:tc>
          <w:tcPr>
            <w:tcW w:w="1726" w:type="dxa"/>
          </w:tcPr>
          <w:p w14:paraId="10D178E2" w14:textId="0B1DEA6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4F173DA8" w14:textId="704EA43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49A541C7" w14:textId="5E5D45D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63D950C6" w14:textId="3734B6AD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22FCA1D6" w14:textId="4379871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4105A681" w14:textId="77777777" w:rsidR="00F82DEC" w:rsidRPr="00FF4DAC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3A0A6A04" w14:textId="7800313D" w:rsidR="00B538BA" w:rsidRDefault="00FF4DAC" w:rsidP="00732157">
      <w:pPr>
        <w:pStyle w:val="ListParagraph"/>
        <w:numPr>
          <w:ilvl w:val="0"/>
          <w:numId w:val="3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Agriculture extension workers</w:t>
      </w:r>
      <w:r w:rsidR="00F3760D" w:rsidRPr="00EE5186">
        <w:rPr>
          <w:rFonts w:ascii="Palatino Linotype" w:hAnsi="Palatino Linotype"/>
          <w:sz w:val="20"/>
          <w:szCs w:val="20"/>
        </w:rPr>
        <w:t xml:space="preserve"> </w:t>
      </w:r>
      <w:r w:rsidR="00A85088">
        <w:rPr>
          <w:rFonts w:ascii="Palatino Linotype" w:hAnsi="Palatino Linotype"/>
          <w:sz w:val="20"/>
          <w:szCs w:val="20"/>
        </w:rPr>
        <w:t>advise me against</w:t>
      </w:r>
      <w:r w:rsidR="00F3760D" w:rsidRPr="00EE5186">
        <w:rPr>
          <w:rFonts w:ascii="Palatino Linotype" w:hAnsi="Palatino Linotype"/>
          <w:sz w:val="20"/>
          <w:szCs w:val="20"/>
        </w:rPr>
        <w:t xml:space="preserve"> the overuse of pesticides</w:t>
      </w:r>
    </w:p>
    <w:p w14:paraId="3A6DE081" w14:textId="779188C5" w:rsidR="00796E65" w:rsidRDefault="00796E65" w:rsidP="00796E65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96E65">
        <w:rPr>
          <w:rFonts w:ascii="Palatino Linotype" w:hAnsi="Palatino Linotype" w:cs="Arial"/>
          <w:sz w:val="20"/>
          <w:szCs w:val="20"/>
          <w:rtl/>
        </w:rPr>
        <w:t>زرع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توس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ع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کرنے والے کارکن مجھے 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ڑےمار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زہروں کے حد سے ز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ادہ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استعمال سے بچنے کا مشورہ د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تے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ہ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69D30668" w14:textId="77777777" w:rsidTr="00932BF9">
        <w:tc>
          <w:tcPr>
            <w:tcW w:w="1726" w:type="dxa"/>
          </w:tcPr>
          <w:p w14:paraId="0F1449F1" w14:textId="62AF8FAA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8655C53" w14:textId="74A64C6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0393915B" w14:textId="3BEBB82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4F3C022F" w14:textId="264B78C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C2CB2C5" w14:textId="1DA098C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0C102BE8" w14:textId="77777777" w:rsidR="00F82DEC" w:rsidRPr="00B566D8" w:rsidRDefault="00F82DEC" w:rsidP="00B566D8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270D09C2" w14:textId="71C4C0D6" w:rsidR="0026278B" w:rsidRDefault="00F3760D" w:rsidP="00732157">
      <w:pPr>
        <w:pStyle w:val="ListParagraph"/>
        <w:numPr>
          <w:ilvl w:val="0"/>
          <w:numId w:val="3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B538BA">
        <w:rPr>
          <w:rFonts w:ascii="Palatino Linotype" w:hAnsi="Palatino Linotype"/>
          <w:sz w:val="20"/>
          <w:szCs w:val="20"/>
        </w:rPr>
        <w:t>My close friends confirm the use of pesticides to control pests</w:t>
      </w:r>
    </w:p>
    <w:p w14:paraId="2426D611" w14:textId="6C41ABEC" w:rsidR="00796E65" w:rsidRDefault="00796E65" w:rsidP="00796E65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96E65">
        <w:rPr>
          <w:rFonts w:ascii="Palatino Linotype" w:hAnsi="Palatino Linotype" w:cs="Arial"/>
          <w:sz w:val="20"/>
          <w:szCs w:val="20"/>
          <w:rtl/>
        </w:rPr>
        <w:t>م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رے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قر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ب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دوست </w:t>
      </w:r>
      <w:r w:rsidRPr="001B03FA">
        <w:rPr>
          <w:rFonts w:ascii="Palatino Linotype" w:hAnsi="Palatino Linotype" w:cs="Arial"/>
          <w:sz w:val="20"/>
          <w:szCs w:val="20"/>
          <w:rtl/>
        </w:rPr>
        <w:t>نقصان دہ ک</w:t>
      </w:r>
      <w:r w:rsidRPr="001B03FA">
        <w:rPr>
          <w:rFonts w:ascii="Palatino Linotype" w:hAnsi="Palatino Linotype" w:cs="Arial" w:hint="cs"/>
          <w:sz w:val="20"/>
          <w:szCs w:val="20"/>
          <w:rtl/>
        </w:rPr>
        <w:t>ی</w:t>
      </w:r>
      <w:r w:rsidRPr="001B03FA">
        <w:rPr>
          <w:rFonts w:ascii="Palatino Linotype" w:hAnsi="Palatino Linotype" w:cs="Arial" w:hint="eastAsia"/>
          <w:sz w:val="20"/>
          <w:szCs w:val="20"/>
          <w:rtl/>
        </w:rPr>
        <w:t>ڑوں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پر قابو پانے کے لئے 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ڑےمار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زہروں کے استعمال ک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تصد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ق</w:t>
      </w:r>
      <w:r w:rsidRPr="00796E65">
        <w:rPr>
          <w:rFonts w:ascii="Palatino Linotype" w:hAnsi="Palatino Linotype" w:cs="Arial"/>
          <w:sz w:val="20"/>
          <w:szCs w:val="20"/>
          <w:rtl/>
        </w:rPr>
        <w:t xml:space="preserve"> کرتے ہ</w:t>
      </w:r>
      <w:r w:rsidRPr="00796E65">
        <w:rPr>
          <w:rFonts w:ascii="Palatino Linotype" w:hAnsi="Palatino Linotype" w:cs="Arial" w:hint="cs"/>
          <w:sz w:val="20"/>
          <w:szCs w:val="20"/>
          <w:rtl/>
        </w:rPr>
        <w:t>ی</w:t>
      </w:r>
      <w:r w:rsidRPr="00796E65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96E65">
        <w:rPr>
          <w:rFonts w:ascii="Palatino Linotype" w:hAnsi="Palatino Linotype" w:cs="Arial"/>
          <w:sz w:val="20"/>
          <w:szCs w:val="20"/>
          <w:rtl/>
        </w:rPr>
        <w:t>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73F3DCFD" w14:textId="77777777" w:rsidTr="00932BF9">
        <w:tc>
          <w:tcPr>
            <w:tcW w:w="1726" w:type="dxa"/>
          </w:tcPr>
          <w:p w14:paraId="23DDFBF7" w14:textId="5B0EDB8D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617F711" w14:textId="5FE2386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306E13D4" w14:textId="15B9A1D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09FB7EE4" w14:textId="545EF4C4" w:rsidR="00932BF9" w:rsidRDefault="00932BF9" w:rsidP="001E44AB">
            <w:pPr>
              <w:pStyle w:val="ListParagraph"/>
              <w:numPr>
                <w:ilvl w:val="0"/>
                <w:numId w:val="23"/>
              </w:num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(Agree)</w:t>
            </w:r>
          </w:p>
        </w:tc>
        <w:tc>
          <w:tcPr>
            <w:tcW w:w="1726" w:type="dxa"/>
          </w:tcPr>
          <w:p w14:paraId="103FA043" w14:textId="13751787" w:rsidR="00932BF9" w:rsidRPr="001E44AB" w:rsidRDefault="001E44AB" w:rsidP="001E44AB">
            <w:p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 xml:space="preserve">5 </w:t>
            </w:r>
            <w:r w:rsidR="00932BF9" w:rsidRPr="001E44AB">
              <w:rPr>
                <w:rFonts w:ascii="Palatino Linotype" w:hAnsi="Palatino Linotype"/>
                <w:sz w:val="16"/>
                <w:szCs w:val="16"/>
              </w:rPr>
              <w:t>(Strongly agree)</w:t>
            </w:r>
          </w:p>
        </w:tc>
      </w:tr>
    </w:tbl>
    <w:p w14:paraId="1EFED531" w14:textId="77777777" w:rsidR="001E44AB" w:rsidRDefault="001E44AB" w:rsidP="001E44AB">
      <w:pPr>
        <w:spacing w:after="0" w:line="240" w:lineRule="auto"/>
        <w:rPr>
          <w:rFonts w:ascii="Palatino Linotype" w:hAnsi="Palatino Linotype"/>
          <w:b/>
          <w:bCs/>
          <w:sz w:val="24"/>
          <w:szCs w:val="24"/>
        </w:rPr>
      </w:pPr>
    </w:p>
    <w:p w14:paraId="74059E37" w14:textId="08859F56" w:rsidR="00F3760D" w:rsidRPr="009C0098" w:rsidRDefault="00F3760D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0"/>
          <w:szCs w:val="20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Perceived </w:t>
      </w:r>
      <w:r w:rsidR="009C0098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B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ehavioral </w:t>
      </w:r>
      <w:r w:rsidR="009C0098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C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ontrol</w:t>
      </w:r>
    </w:p>
    <w:p w14:paraId="0CB01710" w14:textId="77777777" w:rsidR="00A6577A" w:rsidRPr="00796E65" w:rsidRDefault="00A6577A" w:rsidP="00796E65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253A78BD" w14:textId="5CED10DE" w:rsidR="00F82DEC" w:rsidRDefault="00F3760D" w:rsidP="00732157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Palatino Linotype" w:hAnsi="Palatino Linotype"/>
          <w:sz w:val="20"/>
          <w:szCs w:val="20"/>
        </w:rPr>
      </w:pPr>
      <w:r w:rsidRPr="00FF4441">
        <w:rPr>
          <w:rFonts w:ascii="Palatino Linotype" w:hAnsi="Palatino Linotype"/>
          <w:sz w:val="20"/>
          <w:szCs w:val="20"/>
        </w:rPr>
        <w:t>Cultivating</w:t>
      </w:r>
      <w:r w:rsidR="00B538BA" w:rsidRPr="00FF4441">
        <w:rPr>
          <w:rFonts w:ascii="Palatino Linotype" w:hAnsi="Palatino Linotype"/>
          <w:sz w:val="20"/>
          <w:szCs w:val="20"/>
        </w:rPr>
        <w:t xml:space="preserve"> crops</w:t>
      </w:r>
      <w:r w:rsidRPr="00FF4441">
        <w:rPr>
          <w:rFonts w:ascii="Palatino Linotype" w:hAnsi="Palatino Linotype"/>
          <w:sz w:val="20"/>
          <w:szCs w:val="20"/>
        </w:rPr>
        <w:t xml:space="preserve"> </w:t>
      </w:r>
      <w:r w:rsidR="00B538BA" w:rsidRPr="00FF4441">
        <w:rPr>
          <w:rFonts w:ascii="Palatino Linotype" w:hAnsi="Palatino Linotype"/>
          <w:sz w:val="20"/>
          <w:szCs w:val="20"/>
        </w:rPr>
        <w:t>without</w:t>
      </w:r>
      <w:r w:rsidR="00FA3E60" w:rsidRPr="00FF4441">
        <w:rPr>
          <w:rFonts w:ascii="Palatino Linotype" w:hAnsi="Palatino Linotype"/>
          <w:sz w:val="20"/>
          <w:szCs w:val="20"/>
        </w:rPr>
        <w:t xml:space="preserve"> </w:t>
      </w:r>
      <w:r w:rsidR="00B538BA" w:rsidRPr="00FF4441">
        <w:rPr>
          <w:rFonts w:ascii="Palatino Linotype" w:hAnsi="Palatino Linotype"/>
          <w:sz w:val="20"/>
          <w:szCs w:val="20"/>
        </w:rPr>
        <w:t xml:space="preserve">pesticide </w:t>
      </w:r>
      <w:r w:rsidRPr="00FF4441">
        <w:rPr>
          <w:rFonts w:ascii="Palatino Linotype" w:hAnsi="Palatino Linotype"/>
          <w:sz w:val="20"/>
          <w:szCs w:val="20"/>
        </w:rPr>
        <w:t>spraying is achievable for me</w:t>
      </w:r>
    </w:p>
    <w:p w14:paraId="0DACECC4" w14:textId="17F11DA0" w:rsidR="00796E65" w:rsidRDefault="00763474" w:rsidP="00796E65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ے استعمال کے بغ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ر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فصلات کے کاشت ممکن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12DBCA5B" w14:textId="77777777" w:rsidTr="00932BF9">
        <w:tc>
          <w:tcPr>
            <w:tcW w:w="1726" w:type="dxa"/>
          </w:tcPr>
          <w:p w14:paraId="4F36A1F5" w14:textId="6D44A9F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7DF01E2D" w14:textId="28120918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7FC28CF2" w14:textId="5D93C91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65A60FA1" w14:textId="7DD172AE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2EB28D19" w14:textId="3D3EA2F2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28C8704" w14:textId="00505787" w:rsidR="00F3760D" w:rsidRPr="00FF4441" w:rsidRDefault="00F3760D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FF4441">
        <w:rPr>
          <w:rFonts w:ascii="Palatino Linotype" w:hAnsi="Palatino Linotype"/>
          <w:sz w:val="20"/>
          <w:szCs w:val="20"/>
        </w:rPr>
        <w:tab/>
      </w:r>
    </w:p>
    <w:p w14:paraId="4D25FF02" w14:textId="180A2E83" w:rsidR="00B538BA" w:rsidRDefault="00F3760D" w:rsidP="00732157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Palatino Linotype" w:hAnsi="Palatino Linotype"/>
          <w:sz w:val="20"/>
          <w:szCs w:val="20"/>
        </w:rPr>
      </w:pPr>
      <w:r w:rsidRPr="00FF4441">
        <w:rPr>
          <w:rFonts w:ascii="Palatino Linotype" w:hAnsi="Palatino Linotype"/>
          <w:sz w:val="20"/>
          <w:szCs w:val="20"/>
        </w:rPr>
        <w:lastRenderedPageBreak/>
        <w:t xml:space="preserve">The method of using chemical pesticides is easy </w:t>
      </w:r>
    </w:p>
    <w:p w14:paraId="59A71195" w14:textId="3D33376B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و استعمال کرنے کا طر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قہ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آسان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35CE4044" w14:textId="77777777" w:rsidTr="00932BF9">
        <w:tc>
          <w:tcPr>
            <w:tcW w:w="1726" w:type="dxa"/>
          </w:tcPr>
          <w:p w14:paraId="38E110BB" w14:textId="616E34A3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2D4BAC1A" w14:textId="2B7B4251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4B1636F0" w14:textId="05C490B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2E4678B2" w14:textId="0C69CF6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60910088" w14:textId="1DC80D1A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7B3D437" w14:textId="77777777" w:rsidR="00F82DEC" w:rsidRPr="00FF4441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2F9C205C" w14:textId="70E1E247" w:rsidR="0026278B" w:rsidRDefault="00F3760D" w:rsidP="00732157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Palatino Linotype" w:hAnsi="Palatino Linotype"/>
          <w:sz w:val="20"/>
          <w:szCs w:val="20"/>
        </w:rPr>
      </w:pPr>
      <w:r w:rsidRPr="00FF4441">
        <w:rPr>
          <w:rFonts w:ascii="Palatino Linotype" w:hAnsi="Palatino Linotype"/>
          <w:sz w:val="20"/>
          <w:szCs w:val="20"/>
        </w:rPr>
        <w:t>If I want to, I can easily put aside pesticide use</w:t>
      </w:r>
    </w:p>
    <w:p w14:paraId="24B2B8E7" w14:textId="00811F81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اگر م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چاہوں تو 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ا استعمال ترک کر سکتا ہو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60F25380" w14:textId="77777777" w:rsidTr="00932BF9">
        <w:tc>
          <w:tcPr>
            <w:tcW w:w="1726" w:type="dxa"/>
          </w:tcPr>
          <w:p w14:paraId="2763996B" w14:textId="57E9013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330163DB" w14:textId="6A511651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5760950F" w14:textId="6B281FC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2F434BBF" w14:textId="3F2ADF9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3BDBC6C" w14:textId="4C1C57F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1ED4B04" w14:textId="77777777" w:rsidR="00F82DEC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6136FD6A" w14:textId="74A2378E" w:rsidR="00FF4441" w:rsidRDefault="00FF4441" w:rsidP="00732157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Palatino Linotype" w:hAnsi="Palatino Linotype"/>
          <w:sz w:val="20"/>
          <w:szCs w:val="20"/>
        </w:rPr>
      </w:pPr>
      <w:r w:rsidRPr="00FF4441">
        <w:rPr>
          <w:rFonts w:ascii="Palatino Linotype" w:hAnsi="Palatino Linotype"/>
          <w:sz w:val="20"/>
          <w:szCs w:val="20"/>
        </w:rPr>
        <w:t>I know of alternate methods to control crop pests</w:t>
      </w:r>
    </w:p>
    <w:p w14:paraId="0E3A3C6D" w14:textId="389843F1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م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فصلات کے نقصان دہ 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و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کو تلف کرنے کے متبادل طر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قو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سے آگاہ ہو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8C5CE2" w14:paraId="07C56106" w14:textId="77777777" w:rsidTr="00C64B83">
        <w:tc>
          <w:tcPr>
            <w:tcW w:w="1726" w:type="dxa"/>
          </w:tcPr>
          <w:p w14:paraId="7AE7852D" w14:textId="77777777" w:rsidR="008C5CE2" w:rsidRDefault="008C5CE2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EED0942" w14:textId="77777777" w:rsidR="008C5CE2" w:rsidRDefault="008C5CE2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0688F0D6" w14:textId="77777777" w:rsidR="008C5CE2" w:rsidRDefault="008C5CE2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4E8BFCA3" w14:textId="77777777" w:rsidR="008C5CE2" w:rsidRDefault="008C5CE2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6B67CA36" w14:textId="77777777" w:rsidR="008C5CE2" w:rsidRDefault="008C5CE2" w:rsidP="00C64B83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37452F3" w14:textId="77777777" w:rsidR="008C5CE2" w:rsidRDefault="008C5CE2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</w:pPr>
    </w:p>
    <w:p w14:paraId="5471AC0F" w14:textId="3A27C9C5" w:rsidR="00F3760D" w:rsidRPr="009C0098" w:rsidRDefault="00F3760D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Moral </w:t>
      </w:r>
      <w:r w:rsidR="001E44AB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N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orms</w:t>
      </w:r>
      <w:r w:rsidR="00603F68"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</w:rPr>
        <w:t xml:space="preserve"> </w:t>
      </w:r>
    </w:p>
    <w:p w14:paraId="07DB0282" w14:textId="4473398F" w:rsidR="00F82DEC" w:rsidRDefault="00F3760D" w:rsidP="00732157">
      <w:pPr>
        <w:pStyle w:val="ListParagraph"/>
        <w:numPr>
          <w:ilvl w:val="0"/>
          <w:numId w:val="5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Not spraying pesticides gives me the feeling that I am </w:t>
      </w:r>
      <w:r w:rsidR="00FF4441">
        <w:rPr>
          <w:rFonts w:ascii="Palatino Linotype" w:hAnsi="Palatino Linotype"/>
          <w:sz w:val="20"/>
          <w:szCs w:val="20"/>
        </w:rPr>
        <w:t>protecting environment</w:t>
      </w:r>
    </w:p>
    <w:p w14:paraId="137407F5" w14:textId="43ADFBBE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ے استعمال نہ کرنے سے مجھے احساس ہوتا ہے کہ م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حول کے حفاظت کر رہا ہو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54EF09CE" w14:textId="77777777" w:rsidTr="00932BF9">
        <w:tc>
          <w:tcPr>
            <w:tcW w:w="1726" w:type="dxa"/>
          </w:tcPr>
          <w:p w14:paraId="77FBE4BA" w14:textId="154420D6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582B9EB" w14:textId="7C8EB43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53233A12" w14:textId="7A5F011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0977AC3E" w14:textId="4DE28B6E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F1788FC" w14:textId="6F3F87FE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A914627" w14:textId="250AD398" w:rsidR="00F82DEC" w:rsidRPr="00B566D8" w:rsidRDefault="008F1A45" w:rsidP="00B566D8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FF4441">
        <w:rPr>
          <w:rFonts w:ascii="Palatino Linotype" w:hAnsi="Palatino Linotype"/>
          <w:sz w:val="20"/>
          <w:szCs w:val="20"/>
        </w:rPr>
        <w:tab/>
      </w:r>
    </w:p>
    <w:p w14:paraId="2ECE3D2A" w14:textId="3DA98341" w:rsidR="00F3760D" w:rsidRDefault="00F3760D" w:rsidP="00732157">
      <w:pPr>
        <w:pStyle w:val="ListParagraph"/>
        <w:numPr>
          <w:ilvl w:val="0"/>
          <w:numId w:val="5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>I feel guilty when I use pesticides</w:t>
      </w:r>
      <w:r w:rsidR="00A6577A">
        <w:rPr>
          <w:rFonts w:ascii="Palatino Linotype" w:hAnsi="Palatino Linotype"/>
          <w:sz w:val="20"/>
          <w:szCs w:val="20"/>
        </w:rPr>
        <w:t xml:space="preserve"> (because I may be hurting environment)</w:t>
      </w:r>
    </w:p>
    <w:p w14:paraId="2B1D1BB9" w14:textId="1E4AE4CD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م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و استعمال کر کے احساس جرم مے مبتلا ہوتا ہو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4ED2164B" w14:textId="77777777" w:rsidTr="00932BF9">
        <w:tc>
          <w:tcPr>
            <w:tcW w:w="1726" w:type="dxa"/>
          </w:tcPr>
          <w:p w14:paraId="0DCAB964" w14:textId="41712272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3536F896" w14:textId="2C1077C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18EB625E" w14:textId="583EFC6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19297BC1" w14:textId="69D773B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677D5927" w14:textId="5DE901D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53DAD92F" w14:textId="77777777" w:rsidR="00F82DEC" w:rsidRPr="00EE5186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49AB9E1B" w14:textId="3A385C0C" w:rsidR="00F3760D" w:rsidRDefault="00F3760D" w:rsidP="00732157">
      <w:pPr>
        <w:pStyle w:val="ListParagraph"/>
        <w:numPr>
          <w:ilvl w:val="0"/>
          <w:numId w:val="5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>Spraying more than the prescribed amount is not acceptable both legally and morally</w:t>
      </w:r>
    </w:p>
    <w:p w14:paraId="1F300E74" w14:textId="31DC3A86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مار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زہروں کا حد سے ز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ادہ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استعمال قانون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اور اخلاق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طورپر قابل قبول نہ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201765EB" w14:textId="77777777" w:rsidTr="00932BF9">
        <w:tc>
          <w:tcPr>
            <w:tcW w:w="1726" w:type="dxa"/>
          </w:tcPr>
          <w:p w14:paraId="7536D813" w14:textId="278B462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40C548D" w14:textId="79A6821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7814849A" w14:textId="4D06466D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463010EA" w14:textId="226E9F48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3D05BC59" w14:textId="4493375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6C82E923" w14:textId="77777777" w:rsidR="00F82DEC" w:rsidRPr="00EE5186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46CDA842" w14:textId="68BDF6DA" w:rsidR="00FF4441" w:rsidRDefault="00F3760D" w:rsidP="00732157">
      <w:pPr>
        <w:pStyle w:val="ListParagraph"/>
        <w:numPr>
          <w:ilvl w:val="0"/>
          <w:numId w:val="5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I feel </w:t>
      </w:r>
      <w:r w:rsidR="00A6577A">
        <w:rPr>
          <w:rFonts w:ascii="Palatino Linotype" w:hAnsi="Palatino Linotype"/>
          <w:sz w:val="20"/>
          <w:szCs w:val="20"/>
        </w:rPr>
        <w:t xml:space="preserve">that I may be hurting the health of my fellow villagers if I spray </w:t>
      </w:r>
      <w:r w:rsidRPr="00EE5186">
        <w:rPr>
          <w:rFonts w:ascii="Palatino Linotype" w:hAnsi="Palatino Linotype"/>
          <w:sz w:val="20"/>
          <w:szCs w:val="20"/>
        </w:rPr>
        <w:t>a lot of pesticides</w:t>
      </w:r>
    </w:p>
    <w:p w14:paraId="5AB3F0AC" w14:textId="0BC39DFF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مجھے لگتا ہےکہ م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ے حد سے ز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ادہ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استعمال کے وجہ سے اپنے گاؤں والوں کے صحت کو نقصان دے رہا ہو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2FBB3983" w14:textId="77777777" w:rsidTr="00932BF9">
        <w:tc>
          <w:tcPr>
            <w:tcW w:w="1726" w:type="dxa"/>
          </w:tcPr>
          <w:p w14:paraId="645FFC3C" w14:textId="7DE98D0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15C861A" w14:textId="57AB440E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65917A65" w14:textId="2C392C9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19116490" w14:textId="2A22BA8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4B4BA30E" w14:textId="592952A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1550E2E" w14:textId="39FEA2C1" w:rsidR="00F3760D" w:rsidRPr="009C0098" w:rsidRDefault="00F3760D" w:rsidP="001E44AB">
      <w:pPr>
        <w:spacing w:after="0" w:line="240" w:lineRule="auto"/>
        <w:rPr>
          <w:rFonts w:ascii="Palatino Linotype" w:hAnsi="Palatino Linotype"/>
          <w:b/>
          <w:bCs/>
          <w:color w:val="E7E6E6" w:themeColor="background2"/>
          <w:sz w:val="24"/>
          <w:szCs w:val="24"/>
        </w:rPr>
      </w:pP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 xml:space="preserve">Pesticide </w:t>
      </w:r>
      <w:r w:rsid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K</w:t>
      </w:r>
      <w:r w:rsidRPr="009C0098">
        <w:rPr>
          <w:rFonts w:ascii="Palatino Linotype" w:hAnsi="Palatino Linotype"/>
          <w:b/>
          <w:bCs/>
          <w:color w:val="E7E6E6" w:themeColor="background2"/>
          <w:sz w:val="24"/>
          <w:szCs w:val="24"/>
          <w:highlight w:val="black"/>
        </w:rPr>
        <w:t>nowledge</w:t>
      </w:r>
    </w:p>
    <w:p w14:paraId="7FC57A36" w14:textId="6A90F908" w:rsidR="00F82DEC" w:rsidRDefault="00FF4441" w:rsidP="00732157">
      <w:pPr>
        <w:pStyle w:val="ListParagraph"/>
        <w:numPr>
          <w:ilvl w:val="0"/>
          <w:numId w:val="6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Pesticide label instructions are important</w:t>
      </w:r>
    </w:p>
    <w:p w14:paraId="56AE86FD" w14:textId="1B5C22A5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ے بوتل پر درج ہدا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ات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نہا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ت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اہم ہ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7002B04B" w14:textId="77777777" w:rsidTr="00932BF9">
        <w:tc>
          <w:tcPr>
            <w:tcW w:w="1726" w:type="dxa"/>
          </w:tcPr>
          <w:p w14:paraId="55EE5F67" w14:textId="76D4566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34CEE0F0" w14:textId="578452BC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7F982DF3" w14:textId="253D410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0C27D085" w14:textId="7D26134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6E7740ED" w14:textId="702F0B06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EACAEC8" w14:textId="3C9A1FDF" w:rsidR="00FF4441" w:rsidRDefault="00FF4441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 </w:t>
      </w:r>
    </w:p>
    <w:p w14:paraId="536700B4" w14:textId="38A9E637" w:rsidR="00FF4441" w:rsidRDefault="003C0191" w:rsidP="00732157">
      <w:pPr>
        <w:pStyle w:val="ListParagraph"/>
        <w:numPr>
          <w:ilvl w:val="0"/>
          <w:numId w:val="6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I use pesticide protective equipment before spraying</w:t>
      </w:r>
    </w:p>
    <w:p w14:paraId="68F19063" w14:textId="084F5306" w:rsidR="00763474" w:rsidRDefault="00763474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763474">
        <w:rPr>
          <w:rFonts w:ascii="Palatino Linotype" w:hAnsi="Palatino Linotype" w:cs="Arial"/>
          <w:sz w:val="20"/>
          <w:szCs w:val="20"/>
          <w:rtl/>
        </w:rPr>
        <w:t>م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ک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مار زہروں کے استعمال سے پہلے حفاظت</w:t>
      </w:r>
      <w:r w:rsidRPr="00763474">
        <w:rPr>
          <w:rFonts w:ascii="Palatino Linotype" w:hAnsi="Palatino Linotype" w:cs="Arial" w:hint="cs"/>
          <w:sz w:val="20"/>
          <w:szCs w:val="20"/>
          <w:rtl/>
        </w:rPr>
        <w:t>ی</w:t>
      </w:r>
      <w:r w:rsidRPr="00763474">
        <w:rPr>
          <w:rFonts w:ascii="Palatino Linotype" w:hAnsi="Palatino Linotype" w:cs="Arial"/>
          <w:sz w:val="20"/>
          <w:szCs w:val="20"/>
          <w:rtl/>
        </w:rPr>
        <w:t xml:space="preserve"> سامان کا استعمال کرتا ہوں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595F44FC" w14:textId="77777777" w:rsidTr="00932BF9">
        <w:tc>
          <w:tcPr>
            <w:tcW w:w="1726" w:type="dxa"/>
          </w:tcPr>
          <w:p w14:paraId="267972D7" w14:textId="145C910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1C3756EF" w14:textId="1393BE24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120EC47A" w14:textId="550C597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5B9431E5" w14:textId="273ADD8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5F4AF329" w14:textId="59704941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3CA1F694" w14:textId="77777777" w:rsidR="00F82DEC" w:rsidRPr="00B566D8" w:rsidRDefault="00F82DEC" w:rsidP="00B566D8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326C315F" w14:textId="751BD71E" w:rsidR="00F3760D" w:rsidRDefault="00F3760D" w:rsidP="00732157">
      <w:pPr>
        <w:pStyle w:val="ListParagraph"/>
        <w:numPr>
          <w:ilvl w:val="0"/>
          <w:numId w:val="6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EE5186">
        <w:rPr>
          <w:rFonts w:ascii="Palatino Linotype" w:hAnsi="Palatino Linotype"/>
          <w:sz w:val="20"/>
          <w:szCs w:val="20"/>
        </w:rPr>
        <w:t xml:space="preserve">Frequent spraying eliminates pests and increases </w:t>
      </w:r>
      <w:r w:rsidR="008F1A45">
        <w:rPr>
          <w:rFonts w:ascii="Palatino Linotype" w:hAnsi="Palatino Linotype"/>
          <w:sz w:val="20"/>
          <w:szCs w:val="20"/>
        </w:rPr>
        <w:t xml:space="preserve">crop </w:t>
      </w:r>
      <w:r w:rsidRPr="00EE5186">
        <w:rPr>
          <w:rFonts w:ascii="Palatino Linotype" w:hAnsi="Palatino Linotype"/>
          <w:sz w:val="20"/>
          <w:szCs w:val="20"/>
        </w:rPr>
        <w:t>productivity</w:t>
      </w:r>
    </w:p>
    <w:p w14:paraId="48189202" w14:textId="484A540C" w:rsidR="00763474" w:rsidRDefault="00816268" w:rsidP="00763474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816268">
        <w:rPr>
          <w:rFonts w:ascii="Palatino Linotype" w:hAnsi="Palatino Linotype" w:cs="Arial"/>
          <w:sz w:val="20"/>
          <w:szCs w:val="20"/>
          <w:rtl/>
        </w:rPr>
        <w:t>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مار زہروں کے بار بار استعمال 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وجہ سے نقصان دہ 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تلف اور فصلات 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پ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داوارم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اضافہ ہوتا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538625C7" w14:textId="77777777" w:rsidTr="00932BF9">
        <w:tc>
          <w:tcPr>
            <w:tcW w:w="1726" w:type="dxa"/>
          </w:tcPr>
          <w:p w14:paraId="4C216E59" w14:textId="6AC88646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39933BE7" w14:textId="48BDB880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606DD226" w14:textId="2EEAC20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7023F5B6" w14:textId="1312ACD8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2E963543" w14:textId="4034602D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2B4BBA94" w14:textId="70A3F950" w:rsidR="00F82DEC" w:rsidRDefault="00F82DEC" w:rsidP="00732157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3C8D4A6D" w14:textId="668733F0" w:rsidR="00F82DEC" w:rsidRDefault="00F82DEC" w:rsidP="00732157">
      <w:pPr>
        <w:pStyle w:val="ListParagraph"/>
        <w:numPr>
          <w:ilvl w:val="0"/>
          <w:numId w:val="6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F82DEC">
        <w:rPr>
          <w:rFonts w:ascii="Palatino Linotype" w:hAnsi="Palatino Linotype"/>
          <w:sz w:val="20"/>
          <w:szCs w:val="20"/>
        </w:rPr>
        <w:t>I am aware that pesticide spraying can affect the environment</w:t>
      </w:r>
    </w:p>
    <w:p w14:paraId="6BE06762" w14:textId="014FCD8A" w:rsidR="00816268" w:rsidRDefault="00816268" w:rsidP="00816268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816268">
        <w:rPr>
          <w:rFonts w:ascii="Palatino Linotype" w:hAnsi="Palatino Linotype" w:cs="Arial"/>
          <w:sz w:val="20"/>
          <w:szCs w:val="20"/>
          <w:rtl/>
        </w:rPr>
        <w:t>مجھے احساس ہے کہ 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مار زہروں کا استعمال ماحول کو متاثر کرتا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50AE3616" w14:textId="77777777" w:rsidTr="00932BF9">
        <w:tc>
          <w:tcPr>
            <w:tcW w:w="1726" w:type="dxa"/>
          </w:tcPr>
          <w:p w14:paraId="1F8899A7" w14:textId="63B6A2B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67B6DA3" w14:textId="71D5B32E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5829FB7A" w14:textId="18DEB9F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5DA15B6C" w14:textId="0BEADD3B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123D31DA" w14:textId="48D5BA65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317CE5CC" w14:textId="77777777" w:rsidR="00F82DEC" w:rsidRDefault="00F82DEC" w:rsidP="00732157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5220FAAB" w14:textId="6D8CE28C" w:rsidR="00F82DEC" w:rsidRDefault="00F82DEC" w:rsidP="00732157">
      <w:pPr>
        <w:pStyle w:val="ListParagraph"/>
        <w:numPr>
          <w:ilvl w:val="0"/>
          <w:numId w:val="6"/>
        </w:numPr>
        <w:spacing w:after="0" w:line="240" w:lineRule="auto"/>
        <w:rPr>
          <w:rFonts w:ascii="Palatino Linotype" w:hAnsi="Palatino Linotype"/>
          <w:sz w:val="20"/>
          <w:szCs w:val="20"/>
        </w:rPr>
      </w:pPr>
      <w:r w:rsidRPr="00F82DEC">
        <w:rPr>
          <w:rFonts w:ascii="Palatino Linotype" w:hAnsi="Palatino Linotype"/>
          <w:sz w:val="20"/>
          <w:szCs w:val="20"/>
        </w:rPr>
        <w:t>Non-judicious pesticide spraying promotes the development of resistance in crop pests</w:t>
      </w:r>
    </w:p>
    <w:p w14:paraId="50DC16A3" w14:textId="03D3AF9A" w:rsidR="00816268" w:rsidRPr="00F82DEC" w:rsidRDefault="00816268" w:rsidP="00816268">
      <w:pPr>
        <w:pStyle w:val="ListParagraph"/>
        <w:spacing w:after="0" w:line="240" w:lineRule="auto"/>
        <w:rPr>
          <w:rFonts w:ascii="Palatino Linotype" w:hAnsi="Palatino Linotype"/>
          <w:sz w:val="20"/>
          <w:szCs w:val="20"/>
        </w:rPr>
      </w:pPr>
      <w:r w:rsidRPr="00816268">
        <w:rPr>
          <w:rFonts w:ascii="Palatino Linotype" w:hAnsi="Palatino Linotype" w:cs="Arial"/>
          <w:sz w:val="20"/>
          <w:szCs w:val="20"/>
          <w:rtl/>
        </w:rPr>
        <w:t>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ڑے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مار زہروں کا غ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ر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متوازن استعمال ک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ڑوں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م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ں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مزاحمت کے نشونما کو فروغ د</w:t>
      </w:r>
      <w:r w:rsidRPr="00816268">
        <w:rPr>
          <w:rFonts w:ascii="Palatino Linotype" w:hAnsi="Palatino Linotype" w:cs="Arial" w:hint="cs"/>
          <w:sz w:val="20"/>
          <w:szCs w:val="20"/>
          <w:rtl/>
        </w:rPr>
        <w:t>ی</w:t>
      </w:r>
      <w:r w:rsidRPr="00816268">
        <w:rPr>
          <w:rFonts w:ascii="Palatino Linotype" w:hAnsi="Palatino Linotype" w:cs="Arial" w:hint="eastAsia"/>
          <w:sz w:val="20"/>
          <w:szCs w:val="20"/>
          <w:rtl/>
        </w:rPr>
        <w:t>تا</w:t>
      </w:r>
      <w:r w:rsidRPr="00816268">
        <w:rPr>
          <w:rFonts w:ascii="Palatino Linotype" w:hAnsi="Palatino Linotype" w:cs="Arial"/>
          <w:sz w:val="20"/>
          <w:szCs w:val="20"/>
          <w:rtl/>
        </w:rPr>
        <w:t xml:space="preserve"> ہے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932BF9" w14:paraId="05100E50" w14:textId="77777777" w:rsidTr="00932BF9">
        <w:tc>
          <w:tcPr>
            <w:tcW w:w="1726" w:type="dxa"/>
          </w:tcPr>
          <w:p w14:paraId="24F16184" w14:textId="37791237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1 (Strongly disagree)</w:t>
            </w:r>
          </w:p>
        </w:tc>
        <w:tc>
          <w:tcPr>
            <w:tcW w:w="1726" w:type="dxa"/>
          </w:tcPr>
          <w:p w14:paraId="5B36BAD3" w14:textId="6F3A423F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2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Disagree)</w:t>
            </w:r>
          </w:p>
        </w:tc>
        <w:tc>
          <w:tcPr>
            <w:tcW w:w="1726" w:type="dxa"/>
          </w:tcPr>
          <w:p w14:paraId="5DAA217E" w14:textId="5A785A11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3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Neutral)</w:t>
            </w:r>
          </w:p>
        </w:tc>
        <w:tc>
          <w:tcPr>
            <w:tcW w:w="1726" w:type="dxa"/>
          </w:tcPr>
          <w:p w14:paraId="62D3CDBE" w14:textId="43D3AAF1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4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Agree)</w:t>
            </w:r>
          </w:p>
        </w:tc>
        <w:tc>
          <w:tcPr>
            <w:tcW w:w="1726" w:type="dxa"/>
          </w:tcPr>
          <w:p w14:paraId="7288CC3C" w14:textId="1BAF6999" w:rsidR="00932BF9" w:rsidRDefault="00932BF9" w:rsidP="00732157">
            <w:pPr>
              <w:pStyle w:val="ListParagraph"/>
              <w:ind w:left="0"/>
              <w:rPr>
                <w:rFonts w:ascii="Palatino Linotype" w:hAnsi="Palatino Linotype"/>
                <w:sz w:val="20"/>
                <w:szCs w:val="20"/>
              </w:rPr>
            </w:pPr>
            <w:r w:rsidRPr="00932BF9">
              <w:rPr>
                <w:rFonts w:ascii="Palatino Linotype" w:hAnsi="Palatino Linotype"/>
                <w:sz w:val="16"/>
                <w:szCs w:val="16"/>
              </w:rPr>
              <w:t>5</w:t>
            </w:r>
            <w:r>
              <w:rPr>
                <w:rFonts w:ascii="Palatino Linotype" w:hAnsi="Palatino Linotype"/>
                <w:sz w:val="16"/>
                <w:szCs w:val="16"/>
              </w:rPr>
              <w:t xml:space="preserve"> (Strongly agree)</w:t>
            </w:r>
          </w:p>
        </w:tc>
      </w:tr>
    </w:tbl>
    <w:p w14:paraId="64DDEBED" w14:textId="77777777" w:rsidR="001E44AB" w:rsidRDefault="001E44AB" w:rsidP="008C5CE2">
      <w:pPr>
        <w:spacing w:after="0" w:line="240" w:lineRule="auto"/>
        <w:rPr>
          <w:rFonts w:ascii="Palatino Linotype" w:hAnsi="Palatino Linotype"/>
          <w:sz w:val="20"/>
          <w:szCs w:val="20"/>
        </w:rPr>
      </w:pPr>
    </w:p>
    <w:sectPr w:rsidR="001E44AB" w:rsidSect="009C009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E64A2" w14:textId="77777777" w:rsidR="00870BBE" w:rsidRDefault="00870BBE" w:rsidP="00732157">
      <w:pPr>
        <w:spacing w:after="0" w:line="240" w:lineRule="auto"/>
      </w:pPr>
      <w:r>
        <w:separator/>
      </w:r>
    </w:p>
  </w:endnote>
  <w:endnote w:type="continuationSeparator" w:id="0">
    <w:p w14:paraId="72B89B11" w14:textId="77777777" w:rsidR="00870BBE" w:rsidRDefault="00870BBE" w:rsidP="00732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D1032" w14:textId="77777777" w:rsidR="00870BBE" w:rsidRDefault="00870BBE" w:rsidP="00732157">
      <w:pPr>
        <w:spacing w:after="0" w:line="240" w:lineRule="auto"/>
      </w:pPr>
      <w:r>
        <w:separator/>
      </w:r>
    </w:p>
  </w:footnote>
  <w:footnote w:type="continuationSeparator" w:id="0">
    <w:p w14:paraId="76115783" w14:textId="77777777" w:rsidR="00870BBE" w:rsidRDefault="00870BBE" w:rsidP="00732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4CB28" w14:textId="05761E96" w:rsidR="009C0098" w:rsidRPr="009C0098" w:rsidRDefault="009C0098" w:rsidP="009C0098">
    <w:pPr>
      <w:pStyle w:val="Header"/>
      <w:tabs>
        <w:tab w:val="left" w:pos="3252"/>
      </w:tabs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FD438" w14:textId="48F6F697" w:rsidR="009C0098" w:rsidRPr="009C0098" w:rsidRDefault="009C0098">
    <w:pPr>
      <w:pStyle w:val="Header"/>
      <w:rPr>
        <w:lang w:val="en-GB"/>
      </w:rPr>
    </w:pPr>
    <w:r>
      <w:rPr>
        <w:lang w:val="en-GB"/>
      </w:rPr>
      <w:t>Survey No. ________</w:t>
    </w:r>
    <w:r>
      <w:rPr>
        <w:lang w:val="en-GB"/>
      </w:rPr>
      <w:tab/>
      <w:t>Date ____________</w:t>
    </w:r>
    <w:r>
      <w:rPr>
        <w:lang w:val="en-GB"/>
      </w:rPr>
      <w:tab/>
      <w:t>Surveyor (initials) 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50265"/>
    <w:multiLevelType w:val="hybridMultilevel"/>
    <w:tmpl w:val="C27EF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D6212"/>
    <w:multiLevelType w:val="hybridMultilevel"/>
    <w:tmpl w:val="94EE07CE"/>
    <w:lvl w:ilvl="0" w:tplc="EBB2B0D6">
      <w:start w:val="5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7247E"/>
    <w:multiLevelType w:val="hybridMultilevel"/>
    <w:tmpl w:val="36023822"/>
    <w:lvl w:ilvl="0" w:tplc="AF0E3062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CA3C025C">
      <w:start w:val="5"/>
      <w:numFmt w:val="decimal"/>
      <w:lvlText w:val="%2"/>
      <w:lvlJc w:val="left"/>
      <w:pPr>
        <w:ind w:left="1440" w:hanging="360"/>
      </w:pPr>
      <w:rPr>
        <w:rFonts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34651"/>
    <w:multiLevelType w:val="hybridMultilevel"/>
    <w:tmpl w:val="FEB871E4"/>
    <w:lvl w:ilvl="0" w:tplc="56FED138">
      <w:start w:val="1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028E7"/>
    <w:multiLevelType w:val="hybridMultilevel"/>
    <w:tmpl w:val="5DE6DBB0"/>
    <w:lvl w:ilvl="0" w:tplc="D55CEA4E">
      <w:start w:val="4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06F4C"/>
    <w:multiLevelType w:val="hybridMultilevel"/>
    <w:tmpl w:val="181E7E56"/>
    <w:lvl w:ilvl="0" w:tplc="E2C402F6">
      <w:start w:val="4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E1EFB"/>
    <w:multiLevelType w:val="hybridMultilevel"/>
    <w:tmpl w:val="6F580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DB0F0D"/>
    <w:multiLevelType w:val="hybridMultilevel"/>
    <w:tmpl w:val="FDE4CDF0"/>
    <w:lvl w:ilvl="0" w:tplc="D12E8A88">
      <w:start w:val="3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893314"/>
    <w:multiLevelType w:val="hybridMultilevel"/>
    <w:tmpl w:val="A5622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56640"/>
    <w:multiLevelType w:val="hybridMultilevel"/>
    <w:tmpl w:val="1B62E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A564D0"/>
    <w:multiLevelType w:val="hybridMultilevel"/>
    <w:tmpl w:val="A808B07A"/>
    <w:lvl w:ilvl="0" w:tplc="8C6EC518">
      <w:start w:val="5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5F7E4B"/>
    <w:multiLevelType w:val="hybridMultilevel"/>
    <w:tmpl w:val="CED45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32267"/>
    <w:multiLevelType w:val="hybridMultilevel"/>
    <w:tmpl w:val="1B62E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E7F80"/>
    <w:multiLevelType w:val="hybridMultilevel"/>
    <w:tmpl w:val="D862D120"/>
    <w:lvl w:ilvl="0" w:tplc="CD48D982">
      <w:start w:val="2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0C7D03"/>
    <w:multiLevelType w:val="hybridMultilevel"/>
    <w:tmpl w:val="472CE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BB1C4E"/>
    <w:multiLevelType w:val="hybridMultilevel"/>
    <w:tmpl w:val="4154A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E47D4B"/>
    <w:multiLevelType w:val="hybridMultilevel"/>
    <w:tmpl w:val="94783E78"/>
    <w:lvl w:ilvl="0" w:tplc="35F2CBF2">
      <w:start w:val="4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02677"/>
    <w:multiLevelType w:val="hybridMultilevel"/>
    <w:tmpl w:val="18C474EC"/>
    <w:lvl w:ilvl="0" w:tplc="63FAE17E">
      <w:start w:val="4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27E86"/>
    <w:multiLevelType w:val="hybridMultilevel"/>
    <w:tmpl w:val="83ACEE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3234CD"/>
    <w:multiLevelType w:val="hybridMultilevel"/>
    <w:tmpl w:val="86B65B1A"/>
    <w:lvl w:ilvl="0" w:tplc="F2EA814A">
      <w:start w:val="5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60D61"/>
    <w:multiLevelType w:val="hybridMultilevel"/>
    <w:tmpl w:val="FDB006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52E56"/>
    <w:multiLevelType w:val="hybridMultilevel"/>
    <w:tmpl w:val="B298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FD757A"/>
    <w:multiLevelType w:val="hybridMultilevel"/>
    <w:tmpl w:val="6A76963A"/>
    <w:lvl w:ilvl="0" w:tplc="644C3F8C">
      <w:start w:val="5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B3AF2"/>
    <w:multiLevelType w:val="hybridMultilevel"/>
    <w:tmpl w:val="9DC4E4CC"/>
    <w:lvl w:ilvl="0" w:tplc="0C7AEF9A">
      <w:start w:val="4"/>
      <w:numFmt w:val="decimal"/>
      <w:lvlText w:val="%1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20"/>
  </w:num>
  <w:num w:numId="4">
    <w:abstractNumId w:val="11"/>
  </w:num>
  <w:num w:numId="5">
    <w:abstractNumId w:val="14"/>
  </w:num>
  <w:num w:numId="6">
    <w:abstractNumId w:val="12"/>
  </w:num>
  <w:num w:numId="7">
    <w:abstractNumId w:val="18"/>
  </w:num>
  <w:num w:numId="8">
    <w:abstractNumId w:val="15"/>
  </w:num>
  <w:num w:numId="9">
    <w:abstractNumId w:val="6"/>
  </w:num>
  <w:num w:numId="10">
    <w:abstractNumId w:val="2"/>
  </w:num>
  <w:num w:numId="11">
    <w:abstractNumId w:val="9"/>
  </w:num>
  <w:num w:numId="12">
    <w:abstractNumId w:val="0"/>
  </w:num>
  <w:num w:numId="13">
    <w:abstractNumId w:val="22"/>
  </w:num>
  <w:num w:numId="14">
    <w:abstractNumId w:val="19"/>
  </w:num>
  <w:num w:numId="15">
    <w:abstractNumId w:val="10"/>
  </w:num>
  <w:num w:numId="16">
    <w:abstractNumId w:val="1"/>
  </w:num>
  <w:num w:numId="17">
    <w:abstractNumId w:val="4"/>
  </w:num>
  <w:num w:numId="18">
    <w:abstractNumId w:val="23"/>
  </w:num>
  <w:num w:numId="19">
    <w:abstractNumId w:val="7"/>
  </w:num>
  <w:num w:numId="20">
    <w:abstractNumId w:val="13"/>
  </w:num>
  <w:num w:numId="21">
    <w:abstractNumId w:val="3"/>
  </w:num>
  <w:num w:numId="22">
    <w:abstractNumId w:val="16"/>
  </w:num>
  <w:num w:numId="23">
    <w:abstractNumId w:val="17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DMxNDIBMk0NLZV0lIJTi4sz8/NACgwNawFGdKQ2LQAAAA=="/>
  </w:docVars>
  <w:rsids>
    <w:rsidRoot w:val="00F3760D"/>
    <w:rsid w:val="00045166"/>
    <w:rsid w:val="000646D6"/>
    <w:rsid w:val="000938DA"/>
    <w:rsid w:val="001207AE"/>
    <w:rsid w:val="001B03FA"/>
    <w:rsid w:val="001E44AB"/>
    <w:rsid w:val="001F147A"/>
    <w:rsid w:val="0026278B"/>
    <w:rsid w:val="00342ECE"/>
    <w:rsid w:val="0035660B"/>
    <w:rsid w:val="00370C4B"/>
    <w:rsid w:val="00377C9A"/>
    <w:rsid w:val="003C0191"/>
    <w:rsid w:val="00413C6F"/>
    <w:rsid w:val="00461EED"/>
    <w:rsid w:val="004629F1"/>
    <w:rsid w:val="004E06F9"/>
    <w:rsid w:val="00576640"/>
    <w:rsid w:val="0058010C"/>
    <w:rsid w:val="005C4493"/>
    <w:rsid w:val="005D4818"/>
    <w:rsid w:val="006009BF"/>
    <w:rsid w:val="00603F68"/>
    <w:rsid w:val="00622641"/>
    <w:rsid w:val="006536AC"/>
    <w:rsid w:val="00731D52"/>
    <w:rsid w:val="00732157"/>
    <w:rsid w:val="00763474"/>
    <w:rsid w:val="00796E65"/>
    <w:rsid w:val="00816268"/>
    <w:rsid w:val="00870BBE"/>
    <w:rsid w:val="008A04D7"/>
    <w:rsid w:val="008C5CE2"/>
    <w:rsid w:val="008E7205"/>
    <w:rsid w:val="008F1A45"/>
    <w:rsid w:val="00932BF9"/>
    <w:rsid w:val="009C0098"/>
    <w:rsid w:val="009F2B69"/>
    <w:rsid w:val="00A5011B"/>
    <w:rsid w:val="00A6577A"/>
    <w:rsid w:val="00A85088"/>
    <w:rsid w:val="00AC463E"/>
    <w:rsid w:val="00B538BA"/>
    <w:rsid w:val="00B566D8"/>
    <w:rsid w:val="00B614AE"/>
    <w:rsid w:val="00BB7842"/>
    <w:rsid w:val="00E1281B"/>
    <w:rsid w:val="00EA4AF8"/>
    <w:rsid w:val="00EA4FCA"/>
    <w:rsid w:val="00ED04F1"/>
    <w:rsid w:val="00EE5186"/>
    <w:rsid w:val="00F3760D"/>
    <w:rsid w:val="00F82DEC"/>
    <w:rsid w:val="00FA3E60"/>
    <w:rsid w:val="00FF4441"/>
    <w:rsid w:val="00FF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523FE"/>
  <w15:chartTrackingRefBased/>
  <w15:docId w15:val="{172E3B0B-86AE-40EF-8D53-71C330F1B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1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2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04D7"/>
    <w:rPr>
      <w:color w:val="0000FF"/>
      <w:u w:val="single"/>
    </w:rPr>
  </w:style>
  <w:style w:type="table" w:styleId="TableGrid">
    <w:name w:val="Table Grid"/>
    <w:basedOn w:val="TableNormal"/>
    <w:uiPriority w:val="39"/>
    <w:rsid w:val="00F82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82DE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21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157"/>
  </w:style>
  <w:style w:type="paragraph" w:styleId="Footer">
    <w:name w:val="footer"/>
    <w:basedOn w:val="Normal"/>
    <w:link w:val="FooterChar"/>
    <w:uiPriority w:val="99"/>
    <w:unhideWhenUsed/>
    <w:rsid w:val="007321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1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E49049-A241-40AD-9095-7686DCC1A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wad Zafar Ahmad Khan</dc:creator>
  <cp:keywords/>
  <dc:description/>
  <cp:lastModifiedBy>Syed Amir Manzoor</cp:lastModifiedBy>
  <cp:revision>3</cp:revision>
  <dcterms:created xsi:type="dcterms:W3CDTF">2019-10-26T23:51:00Z</dcterms:created>
  <dcterms:modified xsi:type="dcterms:W3CDTF">2019-11-0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biological-control</vt:lpwstr>
  </property>
  <property fmtid="{D5CDD505-2E9C-101B-9397-08002B2CF9AE}" pid="9" name="Mendeley Recent Style Name 3_1">
    <vt:lpwstr>Biological Control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plos-one</vt:lpwstr>
  </property>
  <property fmtid="{D5CDD505-2E9C-101B-9397-08002B2CF9AE}" pid="21" name="Mendeley Recent Style Name 9_1">
    <vt:lpwstr>PLOS ONE</vt:lpwstr>
  </property>
</Properties>
</file>